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394E9A" w14:textId="77777777" w:rsidR="00AA55C8" w:rsidRDefault="00AA55C8" w:rsidP="006B2472"/>
    <w:p w14:paraId="709DC94C" w14:textId="77777777" w:rsidR="00AA55C8" w:rsidRDefault="00AA55C8" w:rsidP="006B2472"/>
    <w:p w14:paraId="7089362C" w14:textId="77777777" w:rsidR="00AA55C8" w:rsidRDefault="00AA55C8" w:rsidP="006B2472"/>
    <w:p w14:paraId="4CB79D0C" w14:textId="77777777" w:rsidR="00AA55C8" w:rsidRDefault="00AA55C8" w:rsidP="006B2472"/>
    <w:p w14:paraId="08943AEC" w14:textId="77777777" w:rsidR="00AA55C8" w:rsidRDefault="00AA55C8" w:rsidP="006B2472"/>
    <w:p w14:paraId="0D9293D2" w14:textId="77777777" w:rsidR="00AA55C8" w:rsidRDefault="00AA55C8" w:rsidP="006B2472"/>
    <w:p w14:paraId="1567CD0A" w14:textId="77777777" w:rsidR="00AA55C8" w:rsidRDefault="00AA55C8" w:rsidP="006B2472"/>
    <w:p w14:paraId="717BBF1F" w14:textId="77777777" w:rsidR="00AA55C8" w:rsidRDefault="00AA55C8" w:rsidP="006B2472"/>
    <w:p w14:paraId="613DB32B" w14:textId="77777777" w:rsidR="00AA55C8" w:rsidRDefault="00AA55C8" w:rsidP="006B2472"/>
    <w:p w14:paraId="42B5CC2D" w14:textId="77777777" w:rsidR="00AA55C8" w:rsidRDefault="00AA55C8" w:rsidP="006B2472"/>
    <w:p w14:paraId="23E52097" w14:textId="77777777" w:rsidR="00AA55C8" w:rsidRDefault="00AA55C8" w:rsidP="006B2472"/>
    <w:p w14:paraId="7EBD888A" w14:textId="77777777" w:rsidR="007C2D0C" w:rsidRPr="007C2D0C" w:rsidRDefault="00AA55C8" w:rsidP="00AA55C8">
      <w:pPr>
        <w:jc w:val="center"/>
        <w:rPr>
          <w:rFonts w:ascii="Times New Roman" w:hAnsi="Times New Roman" w:cs="Times New Roman"/>
          <w:sz w:val="24"/>
          <w:szCs w:val="24"/>
        </w:rPr>
      </w:pPr>
      <w:r w:rsidRPr="007C2D0C">
        <w:rPr>
          <w:rFonts w:ascii="Times New Roman" w:hAnsi="Times New Roman" w:cs="Times New Roman"/>
          <w:sz w:val="24"/>
          <w:szCs w:val="24"/>
        </w:rPr>
        <w:t>IST 659</w:t>
      </w:r>
      <w:r w:rsidR="007C2D0C" w:rsidRPr="007C2D0C">
        <w:rPr>
          <w:rFonts w:ascii="Times New Roman" w:hAnsi="Times New Roman" w:cs="Times New Roman"/>
          <w:sz w:val="24"/>
          <w:szCs w:val="24"/>
        </w:rPr>
        <w:t xml:space="preserve"> Database Administration and </w:t>
      </w:r>
    </w:p>
    <w:p w14:paraId="6DCA8897" w14:textId="6ECB0CF8" w:rsidR="00AA55C8" w:rsidRPr="007C2D0C" w:rsidRDefault="007C2D0C" w:rsidP="00AA55C8">
      <w:pPr>
        <w:jc w:val="center"/>
        <w:rPr>
          <w:rFonts w:ascii="Times New Roman" w:hAnsi="Times New Roman" w:cs="Times New Roman"/>
          <w:sz w:val="24"/>
          <w:szCs w:val="24"/>
        </w:rPr>
      </w:pPr>
      <w:r w:rsidRPr="007C2D0C">
        <w:rPr>
          <w:rFonts w:ascii="Times New Roman" w:hAnsi="Times New Roman" w:cs="Times New Roman"/>
          <w:sz w:val="24"/>
          <w:szCs w:val="24"/>
        </w:rPr>
        <w:t>Database Management Concepts</w:t>
      </w:r>
    </w:p>
    <w:p w14:paraId="2F47A8E1" w14:textId="1CC4135F" w:rsidR="007C2D0C" w:rsidRPr="007C2D0C" w:rsidRDefault="0098614B" w:rsidP="00AA55C8">
      <w:pPr>
        <w:jc w:val="center"/>
        <w:rPr>
          <w:rFonts w:ascii="Times New Roman" w:hAnsi="Times New Roman" w:cs="Times New Roman"/>
          <w:sz w:val="24"/>
          <w:szCs w:val="24"/>
        </w:rPr>
      </w:pPr>
      <w:bookmarkStart w:id="0" w:name="_Hlk22930057"/>
      <w:r>
        <w:rPr>
          <w:rFonts w:ascii="Times New Roman" w:hAnsi="Times New Roman" w:cs="Times New Roman"/>
          <w:sz w:val="24"/>
          <w:szCs w:val="24"/>
        </w:rPr>
        <w:t>Project Deliverable</w:t>
      </w:r>
      <w:r w:rsidR="007C2D0C" w:rsidRPr="007C2D0C">
        <w:rPr>
          <w:rFonts w:ascii="Times New Roman" w:hAnsi="Times New Roman" w:cs="Times New Roman"/>
          <w:sz w:val="24"/>
          <w:szCs w:val="24"/>
        </w:rPr>
        <w:t>: F</w:t>
      </w:r>
      <w:r>
        <w:rPr>
          <w:rFonts w:ascii="Times New Roman" w:hAnsi="Times New Roman" w:cs="Times New Roman"/>
          <w:sz w:val="24"/>
          <w:szCs w:val="24"/>
        </w:rPr>
        <w:t xml:space="preserve">amily Financial Database </w:t>
      </w:r>
    </w:p>
    <w:bookmarkEnd w:id="0"/>
    <w:p w14:paraId="1761051F" w14:textId="6B239AC7" w:rsidR="007C2D0C" w:rsidRPr="007C2D0C" w:rsidRDefault="007C2D0C" w:rsidP="00AA55C8">
      <w:pPr>
        <w:jc w:val="center"/>
        <w:rPr>
          <w:rFonts w:ascii="Times New Roman" w:hAnsi="Times New Roman" w:cs="Times New Roman"/>
          <w:sz w:val="24"/>
          <w:szCs w:val="24"/>
        </w:rPr>
      </w:pPr>
      <w:r w:rsidRPr="007C2D0C">
        <w:rPr>
          <w:rFonts w:ascii="Times New Roman" w:hAnsi="Times New Roman" w:cs="Times New Roman"/>
          <w:sz w:val="24"/>
          <w:szCs w:val="24"/>
        </w:rPr>
        <w:t>Gilbert Guyah</w:t>
      </w:r>
    </w:p>
    <w:p w14:paraId="71B28905" w14:textId="77777777" w:rsidR="00AA55C8" w:rsidRPr="007C2D0C" w:rsidRDefault="00AA55C8" w:rsidP="006B2472">
      <w:pPr>
        <w:rPr>
          <w:rFonts w:ascii="Times New Roman" w:hAnsi="Times New Roman" w:cs="Times New Roman"/>
          <w:sz w:val="24"/>
          <w:szCs w:val="24"/>
        </w:rPr>
      </w:pPr>
    </w:p>
    <w:p w14:paraId="4474876C" w14:textId="77777777" w:rsidR="00AA55C8" w:rsidRDefault="00AA55C8" w:rsidP="006B2472"/>
    <w:p w14:paraId="45FAF8FA" w14:textId="77777777" w:rsidR="00AA55C8" w:rsidRDefault="00AA55C8" w:rsidP="006B2472"/>
    <w:p w14:paraId="37B9C9D6" w14:textId="77777777" w:rsidR="00AA55C8" w:rsidRDefault="00AA55C8" w:rsidP="006B2472"/>
    <w:p w14:paraId="029823F9" w14:textId="77777777" w:rsidR="00AA55C8" w:rsidRDefault="00AA55C8" w:rsidP="006B2472"/>
    <w:p w14:paraId="630C5DFE" w14:textId="77777777" w:rsidR="00AA55C8" w:rsidRDefault="00AA55C8" w:rsidP="006B2472"/>
    <w:p w14:paraId="58D195D8" w14:textId="77777777" w:rsidR="00AA55C8" w:rsidRDefault="00AA55C8" w:rsidP="006B2472"/>
    <w:p w14:paraId="5753101B" w14:textId="77777777" w:rsidR="00AA55C8" w:rsidRDefault="00AA55C8" w:rsidP="006B2472"/>
    <w:p w14:paraId="478D591C" w14:textId="77777777" w:rsidR="00AA55C8" w:rsidRDefault="00AA55C8" w:rsidP="006B2472"/>
    <w:p w14:paraId="6A9C2065" w14:textId="77777777" w:rsidR="00AA55C8" w:rsidRDefault="00AA55C8" w:rsidP="006B2472"/>
    <w:p w14:paraId="757B4CF8" w14:textId="77777777" w:rsidR="00AA55C8" w:rsidRDefault="00AA55C8" w:rsidP="006B2472"/>
    <w:p w14:paraId="672D7DA5" w14:textId="77777777" w:rsidR="00AA55C8" w:rsidRDefault="00AA55C8" w:rsidP="006B2472"/>
    <w:p w14:paraId="69C5523E" w14:textId="77777777" w:rsidR="00AA55C8" w:rsidRDefault="00AA55C8" w:rsidP="006B2472"/>
    <w:p w14:paraId="73B1FC08" w14:textId="77777777" w:rsidR="00AA55C8" w:rsidRDefault="00AA55C8" w:rsidP="006B2472"/>
    <w:p w14:paraId="4BA4F1C8" w14:textId="53ABA207" w:rsidR="00AA55C8" w:rsidRPr="007D7E16" w:rsidRDefault="00AA55C8" w:rsidP="00AA55C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lastRenderedPageBreak/>
        <w:t>Table of Content</w:t>
      </w:r>
    </w:p>
    <w:p w14:paraId="4F64F001" w14:textId="77777777" w:rsidR="00AA55C8" w:rsidRDefault="00AA55C8" w:rsidP="006B2472"/>
    <w:p w14:paraId="4A465527" w14:textId="77777777" w:rsidR="00AA55C8" w:rsidRDefault="00AA55C8" w:rsidP="006B2472"/>
    <w:p w14:paraId="2EBA50E7" w14:textId="2FE3C1C8" w:rsidR="007D7E16" w:rsidRDefault="00A8044F" w:rsidP="000C4081">
      <w:pPr>
        <w:pStyle w:val="ListParagraph"/>
        <w:numPr>
          <w:ilvl w:val="0"/>
          <w:numId w:val="6"/>
        </w:numPr>
        <w:tabs>
          <w:tab w:val="left" w:pos="7470"/>
          <w:tab w:val="left" w:pos="765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66E5C">
        <w:rPr>
          <w:rFonts w:ascii="Times New Roman" w:hAnsi="Times New Roman" w:cs="Times New Roman"/>
          <w:b/>
          <w:bCs/>
          <w:sz w:val="24"/>
          <w:szCs w:val="24"/>
        </w:rPr>
        <w:t xml:space="preserve">Summary </w:t>
      </w:r>
      <w:r>
        <w:rPr>
          <w:rFonts w:ascii="Times New Roman" w:hAnsi="Times New Roman" w:cs="Times New Roman"/>
          <w:b/>
          <w:bCs/>
          <w:sz w:val="24"/>
          <w:szCs w:val="24"/>
        </w:rPr>
        <w:t>…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.…</w:t>
      </w:r>
      <w:r>
        <w:rPr>
          <w:rFonts w:ascii="Times New Roman" w:hAnsi="Times New Roman" w:cs="Times New Roman"/>
          <w:b/>
          <w:bCs/>
          <w:sz w:val="24"/>
          <w:szCs w:val="24"/>
        </w:rPr>
        <w:t>….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066E5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66E5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66E5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66E5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66E5C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66E5C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F7A2C42" w14:textId="42E8D891" w:rsidR="00066E5C" w:rsidRDefault="007C2D0C" w:rsidP="000C4081">
      <w:pPr>
        <w:pStyle w:val="ListParagraph"/>
        <w:numPr>
          <w:ilvl w:val="0"/>
          <w:numId w:val="6"/>
        </w:numPr>
        <w:tabs>
          <w:tab w:val="left" w:pos="747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66E5C">
        <w:rPr>
          <w:rFonts w:ascii="Times New Roman" w:hAnsi="Times New Roman" w:cs="Times New Roman"/>
          <w:b/>
          <w:bCs/>
          <w:sz w:val="24"/>
          <w:szCs w:val="24"/>
        </w:rPr>
        <w:t xml:space="preserve">Database Design </w:t>
      </w:r>
      <w:r w:rsidR="00A8044F" w:rsidRPr="00066E5C">
        <w:rPr>
          <w:rFonts w:ascii="Times New Roman" w:hAnsi="Times New Roman" w:cs="Times New Roman"/>
          <w:b/>
          <w:bCs/>
          <w:sz w:val="24"/>
          <w:szCs w:val="24"/>
        </w:rPr>
        <w:t xml:space="preserve">Phase 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>…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 xml:space="preserve">……………………………………….…  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3BB21001" w14:textId="4F607803" w:rsidR="007C2D0C" w:rsidRPr="00066E5C" w:rsidRDefault="00A8044F" w:rsidP="000C4081">
      <w:pPr>
        <w:pStyle w:val="ListParagraph"/>
        <w:tabs>
          <w:tab w:val="left" w:pos="756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066E5C">
        <w:rPr>
          <w:rFonts w:ascii="Times New Roman" w:hAnsi="Times New Roman" w:cs="Times New Roman"/>
          <w:b/>
          <w:bCs/>
          <w:sz w:val="24"/>
          <w:szCs w:val="24"/>
        </w:rPr>
        <w:t>2.1 Constraints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 xml:space="preserve"> ……………………………………………………. 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7250306B" w14:textId="5B11A7D5" w:rsidR="007C2D0C" w:rsidRPr="007D7E16" w:rsidRDefault="00A8044F" w:rsidP="000C4081">
      <w:pPr>
        <w:pStyle w:val="ListParagraph"/>
        <w:tabs>
          <w:tab w:val="left" w:pos="756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>2.2 Dependencies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…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0A151541" w14:textId="6F66EFFD" w:rsidR="007C2D0C" w:rsidRPr="007D7E16" w:rsidRDefault="00A8044F" w:rsidP="000C4081">
      <w:pPr>
        <w:pStyle w:val="ListParagraph"/>
        <w:tabs>
          <w:tab w:val="left" w:pos="7560"/>
          <w:tab w:val="left" w:pos="7650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>2.3 Relationships</w:t>
      </w:r>
      <w:r w:rsidR="007C2D0C"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 between tables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 xml:space="preserve">…………………………………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40E77066" w14:textId="1DCD9861" w:rsidR="007C2D0C" w:rsidRPr="007D7E16" w:rsidRDefault="00A8044F" w:rsidP="007C2D0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>2.4 Tables</w:t>
      </w:r>
      <w:r w:rsidR="007D7E16"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 (Entity and </w:t>
      </w:r>
      <w:r w:rsidRPr="007D7E16">
        <w:rPr>
          <w:rFonts w:ascii="Times New Roman" w:hAnsi="Times New Roman" w:cs="Times New Roman"/>
          <w:b/>
          <w:bCs/>
          <w:sz w:val="24"/>
          <w:szCs w:val="24"/>
        </w:rPr>
        <w:t>Attributes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…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.…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 xml:space="preserve"> 5</w:t>
      </w:r>
    </w:p>
    <w:p w14:paraId="3EC44416" w14:textId="4D280420" w:rsidR="007C2D0C" w:rsidRDefault="00A8044F" w:rsidP="007C2D0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>2.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 Physical</w:t>
      </w:r>
      <w:r w:rsidR="0098614B">
        <w:rPr>
          <w:rFonts w:ascii="Times New Roman" w:hAnsi="Times New Roman" w:cs="Times New Roman"/>
          <w:b/>
          <w:bCs/>
          <w:sz w:val="24"/>
          <w:szCs w:val="24"/>
        </w:rPr>
        <w:t xml:space="preserve"> Model ………….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7034FFA5" w14:textId="77777777" w:rsidR="007D7E16" w:rsidRPr="007D7E16" w:rsidRDefault="007D7E16" w:rsidP="007C2D0C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140DB3F7" w14:textId="3FB11BB3" w:rsidR="007C2D0C" w:rsidRDefault="0098614B" w:rsidP="007C2D0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mplementation: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</w:t>
      </w:r>
      <w:r>
        <w:rPr>
          <w:rFonts w:ascii="Times New Roman" w:hAnsi="Times New Roman" w:cs="Times New Roman"/>
          <w:b/>
          <w:bCs/>
          <w:sz w:val="24"/>
          <w:szCs w:val="24"/>
        </w:rPr>
        <w:t>………….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>….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0811F681" w14:textId="77777777" w:rsidR="007D7E16" w:rsidRPr="007D7E16" w:rsidRDefault="007D7E16" w:rsidP="007D7E1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6CBDB8A9" w14:textId="0F47DD6C" w:rsidR="007C2D0C" w:rsidRDefault="007C2D0C" w:rsidP="007C2D0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Pilot (Test and Evaluate)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</w:t>
      </w:r>
      <w:r w:rsidR="0098614B">
        <w:rPr>
          <w:rFonts w:ascii="Times New Roman" w:hAnsi="Times New Roman" w:cs="Times New Roman"/>
          <w:b/>
          <w:bCs/>
          <w:sz w:val="24"/>
          <w:szCs w:val="24"/>
        </w:rPr>
        <w:t>…………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43B910AD" w14:textId="55465EA3" w:rsidR="007D7E16" w:rsidRPr="007D7E16" w:rsidRDefault="00201C1B" w:rsidP="007D7E1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562127F" w14:textId="1AE02FA9" w:rsidR="007C2D0C" w:rsidRDefault="007C2D0C" w:rsidP="007C2D0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Finalize Data (Output) </w:t>
      </w:r>
      <w:r w:rsidR="0098614B">
        <w:rPr>
          <w:rFonts w:ascii="Times New Roman" w:hAnsi="Times New Roman" w:cs="Times New Roman"/>
          <w:b/>
          <w:bCs/>
          <w:sz w:val="24"/>
          <w:szCs w:val="24"/>
        </w:rPr>
        <w:t xml:space="preserve">  …………..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.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68947135" w14:textId="77777777" w:rsidR="007D7E16" w:rsidRPr="007D7E16" w:rsidRDefault="007D7E16" w:rsidP="007D7E16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108C19" w14:textId="2BD73E59" w:rsidR="007D7E16" w:rsidRDefault="00201C1B" w:rsidP="00201C1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201C1B">
        <w:rPr>
          <w:rFonts w:ascii="Times New Roman" w:hAnsi="Times New Roman" w:cs="Times New Roman"/>
          <w:b/>
          <w:bCs/>
          <w:sz w:val="24"/>
          <w:szCs w:val="24"/>
        </w:rPr>
        <w:t>Glossary of Acronym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 xml:space="preserve">…. </w:t>
      </w:r>
      <w:r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3CF623F3" w14:textId="77777777" w:rsidR="00201C1B" w:rsidRPr="00201C1B" w:rsidRDefault="00201C1B" w:rsidP="00201C1B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B0240" w14:textId="1D125103" w:rsidR="007C2D0C" w:rsidRPr="007D7E16" w:rsidRDefault="007C2D0C" w:rsidP="007C2D0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7D7E16">
        <w:rPr>
          <w:rFonts w:ascii="Times New Roman" w:hAnsi="Times New Roman" w:cs="Times New Roman"/>
          <w:b/>
          <w:bCs/>
          <w:sz w:val="24"/>
          <w:szCs w:val="24"/>
        </w:rPr>
        <w:t>Glossary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 xml:space="preserve"> of Terms 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…………………………………………………</w:t>
      </w:r>
      <w:r w:rsidR="007D6112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0C4081">
        <w:rPr>
          <w:rFonts w:ascii="Times New Roman" w:hAnsi="Times New Roman" w:cs="Times New Roman"/>
          <w:b/>
          <w:bCs/>
          <w:sz w:val="24"/>
          <w:szCs w:val="24"/>
        </w:rPr>
        <w:t>..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D61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1C1B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1A339DE1" w14:textId="77777777" w:rsidR="007C2D0C" w:rsidRDefault="007C2D0C" w:rsidP="007C2D0C"/>
    <w:p w14:paraId="5A5E7064" w14:textId="33DED8FB" w:rsidR="007C2D0C" w:rsidRPr="000C4081" w:rsidRDefault="000C4081" w:rsidP="007C2D0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0C4081">
        <w:rPr>
          <w:rFonts w:ascii="Times New Roman" w:hAnsi="Times New Roman" w:cs="Times New Roman"/>
          <w:b/>
          <w:bCs/>
          <w:sz w:val="24"/>
          <w:szCs w:val="24"/>
        </w:rPr>
        <w:t xml:space="preserve">        Charts</w:t>
      </w:r>
      <w:r w:rsidR="007D61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/ Tables</w:t>
      </w:r>
    </w:p>
    <w:p w14:paraId="69599E4F" w14:textId="69469827" w:rsidR="000C4081" w:rsidRDefault="000C4081" w:rsidP="000C408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Design Phase Table      ………………………………………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 xml:space="preserve">…. 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4A875FF2" w14:textId="677B8E4A" w:rsidR="000C4081" w:rsidRPr="007D7E16" w:rsidRDefault="000C4081" w:rsidP="000C408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</w:t>
      </w:r>
      <w:r w:rsidRPr="000C4081">
        <w:rPr>
          <w:rFonts w:ascii="Times New Roman" w:hAnsi="Times New Roman" w:cs="Times New Roman"/>
          <w:b/>
          <w:bCs/>
          <w:sz w:val="24"/>
          <w:szCs w:val="24"/>
        </w:rPr>
        <w:t>Conceptual Model Chart ……………………………………</w:t>
      </w:r>
      <w:r w:rsidR="00A8044F" w:rsidRPr="000C4081">
        <w:rPr>
          <w:rFonts w:ascii="Times New Roman" w:hAnsi="Times New Roman" w:cs="Times New Roman"/>
          <w:b/>
          <w:bCs/>
          <w:sz w:val="24"/>
          <w:szCs w:val="24"/>
        </w:rPr>
        <w:t>….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0C4081">
        <w:rPr>
          <w:rFonts w:ascii="Times New Roman" w:hAnsi="Times New Roman" w:cs="Times New Roman"/>
          <w:b/>
          <w:bCs/>
          <w:sz w:val="24"/>
          <w:szCs w:val="24"/>
        </w:rPr>
        <w:t>5</w:t>
      </w:r>
    </w:p>
    <w:p w14:paraId="2E1B3975" w14:textId="0A0EAB24" w:rsidR="000C4081" w:rsidRPr="007D7E16" w:rsidRDefault="000C4081" w:rsidP="000C4081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7D7E16">
        <w:rPr>
          <w:rFonts w:ascii="Times New Roman" w:hAnsi="Times New Roman" w:cs="Times New Roman"/>
          <w:b/>
          <w:bCs/>
          <w:sz w:val="24"/>
          <w:szCs w:val="24"/>
        </w:rPr>
        <w:t xml:space="preserve">  Normalized Logical Model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Chart ………………………………</w:t>
      </w:r>
      <w:r w:rsidR="00A8044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6</w:t>
      </w:r>
    </w:p>
    <w:p w14:paraId="73586369" w14:textId="77777777" w:rsidR="00AA55C8" w:rsidRDefault="00AA55C8" w:rsidP="006B2472"/>
    <w:p w14:paraId="6687B3BC" w14:textId="77777777" w:rsidR="00AA55C8" w:rsidRDefault="00AA55C8" w:rsidP="006B2472"/>
    <w:p w14:paraId="4CC666EE" w14:textId="77777777" w:rsidR="00AA55C8" w:rsidRDefault="00AA55C8" w:rsidP="006B2472"/>
    <w:p w14:paraId="0A19A903" w14:textId="77777777" w:rsidR="00AA55C8" w:rsidRDefault="00AA55C8" w:rsidP="006B2472"/>
    <w:p w14:paraId="583619D5" w14:textId="77777777" w:rsidR="00AA55C8" w:rsidRDefault="00AA55C8" w:rsidP="006B2472"/>
    <w:p w14:paraId="79A226B8" w14:textId="77777777" w:rsidR="00AA55C8" w:rsidRDefault="00AA55C8" w:rsidP="006B2472"/>
    <w:p w14:paraId="0E7D60CD" w14:textId="77777777" w:rsidR="00AA55C8" w:rsidRDefault="00AA55C8" w:rsidP="006B2472"/>
    <w:p w14:paraId="7B9121CD" w14:textId="77777777" w:rsidR="00AA55C8" w:rsidRDefault="00AA55C8" w:rsidP="006B2472"/>
    <w:p w14:paraId="3ED6D48C" w14:textId="77777777" w:rsidR="00AA55C8" w:rsidRDefault="00AA55C8" w:rsidP="006B2472"/>
    <w:p w14:paraId="547E4F43" w14:textId="793B91BD" w:rsidR="004E51A8" w:rsidRPr="0062120F" w:rsidRDefault="004E51A8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120F">
        <w:rPr>
          <w:rFonts w:ascii="Times New Roman" w:hAnsi="Times New Roman" w:cs="Times New Roman"/>
          <w:b/>
          <w:bCs/>
          <w:sz w:val="24"/>
          <w:szCs w:val="24"/>
        </w:rPr>
        <w:lastRenderedPageBreak/>
        <w:t>Summary:</w:t>
      </w:r>
    </w:p>
    <w:p w14:paraId="45EFC80C" w14:textId="54AC02C5" w:rsidR="006B2472" w:rsidRPr="007D6112" w:rsidRDefault="006B2472" w:rsidP="006B2472">
      <w:pPr>
        <w:rPr>
          <w:rFonts w:ascii="Times New Roman" w:hAnsi="Times New Roman" w:cs="Times New Roman"/>
          <w:sz w:val="24"/>
          <w:szCs w:val="24"/>
        </w:rPr>
      </w:pPr>
      <w:r w:rsidRPr="007D6112">
        <w:rPr>
          <w:rFonts w:ascii="Times New Roman" w:hAnsi="Times New Roman" w:cs="Times New Roman"/>
          <w:sz w:val="24"/>
          <w:szCs w:val="24"/>
        </w:rPr>
        <w:t xml:space="preserve">Management of my finances and accounts has been an actual issue for a long time. </w:t>
      </w:r>
      <w:r w:rsidR="00EC6A70" w:rsidRPr="007D6112">
        <w:rPr>
          <w:rFonts w:ascii="Times New Roman" w:hAnsi="Times New Roman" w:cs="Times New Roman"/>
          <w:sz w:val="24"/>
          <w:szCs w:val="24"/>
        </w:rPr>
        <w:t xml:space="preserve">Providing </w:t>
      </w:r>
      <w:r w:rsidR="0059686D" w:rsidRPr="007D6112">
        <w:rPr>
          <w:rFonts w:ascii="Times New Roman" w:hAnsi="Times New Roman" w:cs="Times New Roman"/>
          <w:sz w:val="24"/>
          <w:szCs w:val="24"/>
        </w:rPr>
        <w:t>my</w:t>
      </w:r>
      <w:r w:rsidR="00EC6A70" w:rsidRPr="007D6112">
        <w:rPr>
          <w:rFonts w:ascii="Times New Roman" w:hAnsi="Times New Roman" w:cs="Times New Roman"/>
          <w:sz w:val="24"/>
          <w:szCs w:val="24"/>
        </w:rPr>
        <w:t xml:space="preserve"> family's financial security is an </w:t>
      </w:r>
      <w:r w:rsidR="00C676B0">
        <w:rPr>
          <w:rFonts w:ascii="Times New Roman" w:hAnsi="Times New Roman" w:cs="Times New Roman"/>
          <w:sz w:val="24"/>
          <w:szCs w:val="24"/>
        </w:rPr>
        <w:t>essential</w:t>
      </w:r>
      <w:r w:rsidR="00EC6A70" w:rsidRPr="007D6112">
        <w:rPr>
          <w:rFonts w:ascii="Times New Roman" w:hAnsi="Times New Roman" w:cs="Times New Roman"/>
          <w:sz w:val="24"/>
          <w:szCs w:val="24"/>
        </w:rPr>
        <w:t xml:space="preserve"> part of the financial planning process. </w:t>
      </w:r>
      <w:r w:rsidR="00762E74" w:rsidRPr="007D6112">
        <w:rPr>
          <w:rFonts w:ascii="Times New Roman" w:hAnsi="Times New Roman" w:cs="Times New Roman"/>
          <w:sz w:val="24"/>
          <w:szCs w:val="24"/>
        </w:rPr>
        <w:t>Using non</w:t>
      </w:r>
      <w:r w:rsidR="00A8044F">
        <w:rPr>
          <w:rFonts w:ascii="Times New Roman" w:hAnsi="Times New Roman" w:cs="Times New Roman"/>
          <w:sz w:val="24"/>
          <w:szCs w:val="24"/>
        </w:rPr>
        <w:t>-</w:t>
      </w:r>
      <w:r w:rsidR="00762E74" w:rsidRPr="007D6112">
        <w:rPr>
          <w:rFonts w:ascii="Times New Roman" w:hAnsi="Times New Roman" w:cs="Times New Roman"/>
          <w:sz w:val="24"/>
          <w:szCs w:val="24"/>
        </w:rPr>
        <w:t xml:space="preserve"> customizable dashboards or financial statements from our bank was not adequate to track our expenditures. </w:t>
      </w:r>
      <w:r w:rsidRPr="007D6112">
        <w:rPr>
          <w:rFonts w:ascii="Times New Roman" w:hAnsi="Times New Roman" w:cs="Times New Roman"/>
          <w:sz w:val="24"/>
          <w:szCs w:val="24"/>
        </w:rPr>
        <w:t xml:space="preserve">My objective is to create a </w:t>
      </w:r>
      <w:r w:rsidR="00762E74" w:rsidRPr="007D6112">
        <w:rPr>
          <w:rFonts w:ascii="Times New Roman" w:hAnsi="Times New Roman" w:cs="Times New Roman"/>
          <w:sz w:val="24"/>
          <w:szCs w:val="24"/>
        </w:rPr>
        <w:t xml:space="preserve">customizable </w:t>
      </w:r>
      <w:r w:rsidRPr="007D6112">
        <w:rPr>
          <w:rFonts w:ascii="Times New Roman" w:hAnsi="Times New Roman" w:cs="Times New Roman"/>
          <w:sz w:val="24"/>
          <w:szCs w:val="24"/>
        </w:rPr>
        <w:t>personal financial database that will allow the management of our family’s incomes and expenses effectively and efficiently.</w:t>
      </w:r>
    </w:p>
    <w:p w14:paraId="1ADA5EAF" w14:textId="63573636" w:rsidR="006B2472" w:rsidRDefault="006B2472" w:rsidP="006B2472">
      <w:pPr>
        <w:rPr>
          <w:rFonts w:ascii="Times New Roman" w:hAnsi="Times New Roman" w:cs="Times New Roman"/>
          <w:sz w:val="24"/>
          <w:szCs w:val="24"/>
        </w:rPr>
      </w:pPr>
      <w:r w:rsidRPr="007D6112">
        <w:rPr>
          <w:rFonts w:ascii="Times New Roman" w:hAnsi="Times New Roman" w:cs="Times New Roman"/>
          <w:sz w:val="24"/>
          <w:szCs w:val="24"/>
        </w:rPr>
        <w:t xml:space="preserve">Using extracts from our bank statements within the </w:t>
      </w:r>
      <w:r w:rsidR="0098614B">
        <w:rPr>
          <w:rFonts w:ascii="Times New Roman" w:hAnsi="Times New Roman" w:cs="Times New Roman"/>
          <w:sz w:val="24"/>
          <w:szCs w:val="24"/>
        </w:rPr>
        <w:t>last 12</w:t>
      </w:r>
      <w:r w:rsidRPr="007D6112">
        <w:rPr>
          <w:rFonts w:ascii="Times New Roman" w:hAnsi="Times New Roman" w:cs="Times New Roman"/>
          <w:sz w:val="24"/>
          <w:szCs w:val="24"/>
        </w:rPr>
        <w:t xml:space="preserve"> months, I will analyze the data to </w:t>
      </w:r>
      <w:r w:rsidR="0059686D" w:rsidRPr="007D6112">
        <w:rPr>
          <w:rFonts w:ascii="Times New Roman" w:hAnsi="Times New Roman" w:cs="Times New Roman"/>
          <w:sz w:val="24"/>
          <w:szCs w:val="24"/>
        </w:rPr>
        <w:t xml:space="preserve">present </w:t>
      </w:r>
      <w:r w:rsidR="00A8044F">
        <w:rPr>
          <w:rFonts w:ascii="Times New Roman" w:hAnsi="Times New Roman" w:cs="Times New Roman"/>
          <w:sz w:val="24"/>
          <w:szCs w:val="24"/>
        </w:rPr>
        <w:t xml:space="preserve">an </w:t>
      </w:r>
      <w:r w:rsidR="0059686D" w:rsidRPr="007D6112">
        <w:rPr>
          <w:rFonts w:ascii="Times New Roman" w:hAnsi="Times New Roman" w:cs="Times New Roman"/>
          <w:sz w:val="24"/>
          <w:szCs w:val="24"/>
        </w:rPr>
        <w:t>opportunity to improve financial decision marking by revealing saving option</w:t>
      </w:r>
      <w:r w:rsidR="00C676B0">
        <w:rPr>
          <w:rFonts w:ascii="Times New Roman" w:hAnsi="Times New Roman" w:cs="Times New Roman"/>
          <w:sz w:val="24"/>
          <w:szCs w:val="24"/>
        </w:rPr>
        <w:t>s</w:t>
      </w:r>
      <w:r w:rsidR="0059686D" w:rsidRPr="007D6112">
        <w:rPr>
          <w:rFonts w:ascii="Times New Roman" w:hAnsi="Times New Roman" w:cs="Times New Roman"/>
          <w:sz w:val="24"/>
          <w:szCs w:val="24"/>
        </w:rPr>
        <w:t>, unnecessary fees, and identify</w:t>
      </w:r>
      <w:r w:rsidR="00EC6A70" w:rsidRPr="007D6112">
        <w:rPr>
          <w:rFonts w:ascii="Times New Roman" w:hAnsi="Times New Roman" w:cs="Times New Roman"/>
          <w:sz w:val="24"/>
          <w:szCs w:val="24"/>
        </w:rPr>
        <w:t xml:space="preserve"> trends in </w:t>
      </w:r>
      <w:r w:rsidRPr="007D6112">
        <w:rPr>
          <w:rFonts w:ascii="Times New Roman" w:hAnsi="Times New Roman" w:cs="Times New Roman"/>
          <w:sz w:val="24"/>
          <w:szCs w:val="24"/>
        </w:rPr>
        <w:t>spending habits</w:t>
      </w:r>
      <w:r w:rsidR="0059686D" w:rsidRPr="007D6112">
        <w:rPr>
          <w:rFonts w:ascii="Times New Roman" w:hAnsi="Times New Roman" w:cs="Times New Roman"/>
          <w:sz w:val="24"/>
          <w:szCs w:val="24"/>
        </w:rPr>
        <w:t>.</w:t>
      </w:r>
    </w:p>
    <w:p w14:paraId="50DA8539" w14:textId="6A35B8EA" w:rsidR="004E51A8" w:rsidRDefault="004E51A8" w:rsidP="006B2472">
      <w:pPr>
        <w:rPr>
          <w:rFonts w:ascii="Times New Roman" w:hAnsi="Times New Roman" w:cs="Times New Roman"/>
          <w:sz w:val="24"/>
          <w:szCs w:val="24"/>
        </w:rPr>
      </w:pPr>
    </w:p>
    <w:p w14:paraId="2A03E7B7" w14:textId="7D52F345" w:rsidR="004E51A8" w:rsidRPr="0062120F" w:rsidRDefault="004E51A8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120F">
        <w:rPr>
          <w:rFonts w:ascii="Times New Roman" w:hAnsi="Times New Roman" w:cs="Times New Roman"/>
          <w:b/>
          <w:bCs/>
          <w:sz w:val="24"/>
          <w:szCs w:val="24"/>
        </w:rPr>
        <w:t>Stakeholders:</w:t>
      </w:r>
    </w:p>
    <w:p w14:paraId="724BA8C2" w14:textId="65F31488" w:rsidR="004E51A8" w:rsidRDefault="004E51A8" w:rsidP="006B24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takeholders included in this project are Gilbert and Jackielyn Guyah, our children, immediate family members</w:t>
      </w:r>
      <w:r w:rsidR="00C676B0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friends.</w:t>
      </w:r>
    </w:p>
    <w:p w14:paraId="7D025313" w14:textId="5D39F6BD" w:rsidR="004E51A8" w:rsidRDefault="004E51A8" w:rsidP="006B2472">
      <w:pPr>
        <w:rPr>
          <w:rFonts w:ascii="Times New Roman" w:hAnsi="Times New Roman" w:cs="Times New Roman"/>
          <w:sz w:val="24"/>
          <w:szCs w:val="24"/>
        </w:rPr>
      </w:pPr>
    </w:p>
    <w:p w14:paraId="13BB8DCD" w14:textId="2CE92842" w:rsidR="004E51A8" w:rsidRPr="0062120F" w:rsidRDefault="004E51A8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2120F">
        <w:rPr>
          <w:rFonts w:ascii="Times New Roman" w:hAnsi="Times New Roman" w:cs="Times New Roman"/>
          <w:b/>
          <w:bCs/>
          <w:sz w:val="24"/>
          <w:szCs w:val="24"/>
        </w:rPr>
        <w:t>Data Questions</w:t>
      </w:r>
    </w:p>
    <w:p w14:paraId="07BA36D5" w14:textId="582C64A3" w:rsidR="004E51A8" w:rsidRDefault="004E51A8" w:rsidP="006B24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average dollar </w:t>
      </w:r>
      <w:r w:rsidR="003D42D3">
        <w:rPr>
          <w:rFonts w:ascii="Times New Roman" w:hAnsi="Times New Roman" w:cs="Times New Roman"/>
          <w:sz w:val="24"/>
          <w:szCs w:val="24"/>
        </w:rPr>
        <w:t xml:space="preserve">amount per </w:t>
      </w:r>
      <w:r>
        <w:rPr>
          <w:rFonts w:ascii="Times New Roman" w:hAnsi="Times New Roman" w:cs="Times New Roman"/>
          <w:sz w:val="24"/>
          <w:szCs w:val="24"/>
        </w:rPr>
        <w:t>categor</w:t>
      </w:r>
      <w:r w:rsidR="00C676B0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00EE2DAA" w14:textId="193ACAC4" w:rsidR="004E51A8" w:rsidRDefault="004E51A8" w:rsidP="006B24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times of month do I transfer funds from my other accounts</w:t>
      </w:r>
      <w:r w:rsidR="003D42D3">
        <w:rPr>
          <w:rFonts w:ascii="Times New Roman" w:hAnsi="Times New Roman" w:cs="Times New Roman"/>
          <w:sz w:val="24"/>
          <w:szCs w:val="24"/>
        </w:rPr>
        <w:t xml:space="preserve"> and how much $$$?</w:t>
      </w:r>
    </w:p>
    <w:p w14:paraId="7F818E00" w14:textId="3A1D9D74" w:rsidR="003D42D3" w:rsidRDefault="003D42D3" w:rsidP="006B24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do I spend most of my money and on what?</w:t>
      </w:r>
    </w:p>
    <w:p w14:paraId="13015F83" w14:textId="36CB77B0" w:rsidR="003D42D3" w:rsidRDefault="003D42D3" w:rsidP="006B24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my monthly debits and credits?</w:t>
      </w:r>
    </w:p>
    <w:p w14:paraId="36BB5C47" w14:textId="4D8C7B54" w:rsidR="003D42D3" w:rsidRDefault="003D42D3" w:rsidP="006B24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can I look for cost savings or avoidance?</w:t>
      </w:r>
    </w:p>
    <w:p w14:paraId="499A746D" w14:textId="45715250" w:rsidR="001438F4" w:rsidRDefault="0062120F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438F4">
        <w:rPr>
          <w:rFonts w:ascii="Times New Roman" w:hAnsi="Times New Roman" w:cs="Times New Roman"/>
          <w:b/>
          <w:bCs/>
          <w:sz w:val="24"/>
          <w:szCs w:val="24"/>
        </w:rPr>
        <w:t>Sample Data Set</w:t>
      </w:r>
    </w:p>
    <w:p w14:paraId="276FA34D" w14:textId="07FAEBD7" w:rsidR="001438F4" w:rsidRDefault="008359C2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CCE9788" wp14:editId="1082E0E8">
            <wp:extent cx="5944235" cy="2261870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2261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E7902F" w14:textId="024E2681" w:rsidR="0062120F" w:rsidRPr="001438F4" w:rsidRDefault="0062120F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C875E63" w14:textId="4DEE1BDE" w:rsidR="003D42D3" w:rsidRDefault="003D42D3" w:rsidP="006B2472">
      <w:pPr>
        <w:rPr>
          <w:rFonts w:ascii="Times New Roman" w:hAnsi="Times New Roman" w:cs="Times New Roman"/>
          <w:sz w:val="24"/>
          <w:szCs w:val="24"/>
        </w:rPr>
      </w:pPr>
    </w:p>
    <w:p w14:paraId="240C8AB1" w14:textId="17157E77" w:rsidR="004E51A8" w:rsidRPr="007D6112" w:rsidRDefault="004E51A8" w:rsidP="006B2472">
      <w:pPr>
        <w:rPr>
          <w:rFonts w:ascii="Times New Roman" w:hAnsi="Times New Roman" w:cs="Times New Roman"/>
          <w:sz w:val="24"/>
          <w:szCs w:val="24"/>
        </w:rPr>
      </w:pPr>
    </w:p>
    <w:p w14:paraId="4B42DA1E" w14:textId="537FC6DC" w:rsidR="00BC139E" w:rsidRPr="007D6112" w:rsidRDefault="00AA55C8" w:rsidP="006B2472">
      <w:pPr>
        <w:rPr>
          <w:rFonts w:ascii="Times New Roman" w:hAnsi="Times New Roman" w:cs="Times New Roman"/>
          <w:noProof/>
          <w:sz w:val="24"/>
          <w:szCs w:val="24"/>
        </w:rPr>
      </w:pPr>
      <w:r w:rsidRPr="007D6112">
        <w:rPr>
          <w:rFonts w:ascii="Times New Roman" w:hAnsi="Times New Roman" w:cs="Times New Roman"/>
          <w:b/>
          <w:bCs/>
          <w:sz w:val="24"/>
          <w:szCs w:val="24"/>
        </w:rPr>
        <w:t xml:space="preserve">2. </w:t>
      </w:r>
      <w:r w:rsidR="00F16391" w:rsidRPr="007D6112">
        <w:rPr>
          <w:rFonts w:ascii="Times New Roman" w:hAnsi="Times New Roman" w:cs="Times New Roman"/>
          <w:b/>
          <w:bCs/>
          <w:sz w:val="24"/>
          <w:szCs w:val="24"/>
        </w:rPr>
        <w:t>Database</w:t>
      </w:r>
      <w:r w:rsidR="00BC139E" w:rsidRPr="007D6112">
        <w:rPr>
          <w:rFonts w:ascii="Times New Roman" w:hAnsi="Times New Roman" w:cs="Times New Roman"/>
          <w:b/>
          <w:bCs/>
          <w:sz w:val="24"/>
          <w:szCs w:val="24"/>
        </w:rPr>
        <w:t xml:space="preserve"> Design Phases:</w:t>
      </w:r>
      <w:r w:rsidR="00BC139E" w:rsidRPr="007D6112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0F408BA8" w14:textId="10CBDD5F" w:rsidR="00BC139E" w:rsidRPr="007D6112" w:rsidRDefault="006216EE" w:rsidP="006B2472">
      <w:pPr>
        <w:rPr>
          <w:rFonts w:ascii="Times New Roman" w:hAnsi="Times New Roman" w:cs="Times New Roman"/>
          <w:noProof/>
          <w:sz w:val="24"/>
          <w:szCs w:val="24"/>
        </w:rPr>
      </w:pPr>
      <w:r w:rsidRPr="006216EE">
        <w:rPr>
          <w:rFonts w:ascii="Times New Roman" w:hAnsi="Times New Roman" w:cs="Times New Roman"/>
          <w:noProof/>
          <w:sz w:val="24"/>
          <w:szCs w:val="24"/>
        </w:rPr>
        <w:t xml:space="preserve">Designing the family’s financial database is the most </w:t>
      </w:r>
      <w:r w:rsidR="00C676B0">
        <w:rPr>
          <w:rFonts w:ascii="Times New Roman" w:hAnsi="Times New Roman" w:cs="Times New Roman"/>
          <w:noProof/>
          <w:sz w:val="24"/>
          <w:szCs w:val="24"/>
        </w:rPr>
        <w:t>essential</w:t>
      </w:r>
      <w:r w:rsidRPr="006216EE">
        <w:rPr>
          <w:rFonts w:ascii="Times New Roman" w:hAnsi="Times New Roman" w:cs="Times New Roman"/>
          <w:noProof/>
          <w:sz w:val="24"/>
          <w:szCs w:val="24"/>
        </w:rPr>
        <w:t xml:space="preserve"> part of database development. A database design methodology is a structured approach that uses processes, procedures, techniques, tools, and documentation. Table 1 is the phrase approach containing the steps I used as a guide through the appropriate stages</w:t>
      </w:r>
      <w:r w:rsidR="001D480A" w:rsidRPr="007D611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4E6DF7EB" w14:textId="28C07C71" w:rsidR="00666ECF" w:rsidRDefault="00666ECF" w:rsidP="006B2472">
      <w:pPr>
        <w:rPr>
          <w:noProof/>
        </w:rPr>
      </w:pPr>
      <w:r>
        <w:rPr>
          <w:noProof/>
        </w:rPr>
        <w:drawing>
          <wp:inline distT="0" distB="0" distL="0" distR="0" wp14:anchorId="7B72B6EA" wp14:editId="466451CA">
            <wp:extent cx="5248275" cy="50387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F5B9B" w14:textId="5B0B828C" w:rsidR="00485823" w:rsidRDefault="007C2D0C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Table 1 Design Pha</w:t>
      </w:r>
      <w:r w:rsidR="00D66946">
        <w:rPr>
          <w:rFonts w:ascii="Times New Roman" w:hAnsi="Times New Roman" w:cs="Times New Roman"/>
          <w:b/>
          <w:bCs/>
          <w:sz w:val="24"/>
          <w:szCs w:val="24"/>
        </w:rPr>
        <w:t>se</w:t>
      </w:r>
    </w:p>
    <w:p w14:paraId="75E224BF" w14:textId="7416402C" w:rsidR="0020287A" w:rsidRDefault="0020287A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A8DC29" w14:textId="77777777" w:rsidR="00914FC5" w:rsidRDefault="00914FC5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9388DA2" w14:textId="77777777" w:rsidR="001438F4" w:rsidRDefault="001438F4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B0CC938" w14:textId="6EB020AB" w:rsidR="0057437D" w:rsidRPr="00545AEE" w:rsidRDefault="00AA55C8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1 </w:t>
      </w:r>
      <w:r w:rsidR="0057437D" w:rsidRPr="00545AEE">
        <w:rPr>
          <w:rFonts w:ascii="Times New Roman" w:hAnsi="Times New Roman" w:cs="Times New Roman"/>
          <w:b/>
          <w:bCs/>
          <w:sz w:val="24"/>
          <w:szCs w:val="24"/>
        </w:rPr>
        <w:t>Constraints</w:t>
      </w:r>
    </w:p>
    <w:p w14:paraId="68B00821" w14:textId="77777777" w:rsidR="0057437D" w:rsidRPr="0057437D" w:rsidRDefault="0057437D" w:rsidP="00545AEE">
      <w:pPr>
        <w:numPr>
          <w:ilvl w:val="0"/>
          <w:numId w:val="4"/>
        </w:numPr>
        <w:spacing w:beforeAutospacing="1" w:after="150" w:line="39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743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mary Key &amp; Unique Constraints – enforce uniqueness of rows in a table </w:t>
      </w:r>
    </w:p>
    <w:p w14:paraId="4434D565" w14:textId="77777777" w:rsidR="0057437D" w:rsidRPr="0057437D" w:rsidRDefault="0057437D" w:rsidP="00545AEE">
      <w:pPr>
        <w:numPr>
          <w:ilvl w:val="0"/>
          <w:numId w:val="4"/>
        </w:numPr>
        <w:spacing w:before="100" w:beforeAutospacing="1" w:after="150" w:line="39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743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oreign Key Constraints – enforce Referential Integrity (“lookup” values) </w:t>
      </w:r>
    </w:p>
    <w:p w14:paraId="39EB63C0" w14:textId="5108249E" w:rsidR="0057437D" w:rsidRPr="0057437D" w:rsidRDefault="0057437D" w:rsidP="00545AEE">
      <w:pPr>
        <w:numPr>
          <w:ilvl w:val="0"/>
          <w:numId w:val="4"/>
        </w:numPr>
        <w:spacing w:before="100" w:beforeAutospacing="1" w:after="150" w:line="39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743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ata</w:t>
      </w:r>
      <w:r w:rsidR="00545AEE" w:rsidRPr="00545AE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743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ypes – enforce proper data type values (date, number, string, etc.) </w:t>
      </w:r>
    </w:p>
    <w:p w14:paraId="165E9159" w14:textId="01C8FDFC" w:rsidR="0057437D" w:rsidRDefault="0057437D" w:rsidP="00545AEE">
      <w:pPr>
        <w:numPr>
          <w:ilvl w:val="0"/>
          <w:numId w:val="4"/>
        </w:numPr>
        <w:spacing w:before="100" w:beforeAutospacing="1" w:line="39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57437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ullability Constraints – determine whether a value is mandatory or not</w:t>
      </w:r>
    </w:p>
    <w:p w14:paraId="16C452C3" w14:textId="7FA8B17D" w:rsidR="00187AFD" w:rsidRDefault="00187AFD" w:rsidP="00545AEE">
      <w:pPr>
        <w:numPr>
          <w:ilvl w:val="0"/>
          <w:numId w:val="4"/>
        </w:numPr>
        <w:spacing w:before="100" w:beforeAutospacing="1" w:line="390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ardinality Constraints – specifies then number of instances one entity can or must be associated with another</w:t>
      </w:r>
    </w:p>
    <w:p w14:paraId="05ADFD3A" w14:textId="77777777" w:rsidR="0020287A" w:rsidRPr="0057437D" w:rsidRDefault="0020287A" w:rsidP="0020287A">
      <w:pPr>
        <w:spacing w:before="100" w:beforeAutospacing="1" w:line="390" w:lineRule="atLeast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5F3CE07" w14:textId="0F82EAF2" w:rsidR="0057437D" w:rsidRPr="00545AEE" w:rsidRDefault="00AA55C8" w:rsidP="006B247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2 </w:t>
      </w:r>
      <w:r w:rsidR="0057437D" w:rsidRPr="00545AEE">
        <w:rPr>
          <w:rFonts w:ascii="Times New Roman" w:hAnsi="Times New Roman" w:cs="Times New Roman"/>
          <w:b/>
          <w:bCs/>
          <w:sz w:val="24"/>
          <w:szCs w:val="24"/>
        </w:rPr>
        <w:t>Dependencies</w:t>
      </w:r>
    </w:p>
    <w:p w14:paraId="5B034426" w14:textId="1517CC5A" w:rsidR="00886F2F" w:rsidRPr="00545AEE" w:rsidRDefault="00886F2F" w:rsidP="00545A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5AEE">
        <w:rPr>
          <w:rFonts w:ascii="Times New Roman" w:hAnsi="Times New Roman" w:cs="Times New Roman"/>
          <w:color w:val="000000" w:themeColor="text1"/>
          <w:sz w:val="24"/>
          <w:szCs w:val="24"/>
        </w:rPr>
        <w:t>Functional Dependency</w:t>
      </w:r>
      <w:r w:rsidR="002801D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20287A">
        <w:rPr>
          <w:rFonts w:ascii="Times New Roman" w:hAnsi="Times New Roman" w:cs="Times New Roman"/>
          <w:color w:val="000000" w:themeColor="text1"/>
          <w:sz w:val="24"/>
          <w:szCs w:val="24"/>
        </w:rPr>
        <w:t>- a</w:t>
      </w:r>
      <w:r w:rsidR="006C5FC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nstraint between two attributes in which </w:t>
      </w:r>
      <w:r w:rsidR="008F1EF7">
        <w:rPr>
          <w:rFonts w:ascii="Times New Roman" w:hAnsi="Times New Roman" w:cs="Times New Roman"/>
          <w:color w:val="000000" w:themeColor="text1"/>
          <w:sz w:val="24"/>
          <w:szCs w:val="24"/>
        </w:rPr>
        <w:t>the value of one attribute is determined by the value of another attribute</w:t>
      </w:r>
    </w:p>
    <w:p w14:paraId="42A84211" w14:textId="2F1E41D6" w:rsidR="00886F2F" w:rsidRPr="00545AEE" w:rsidRDefault="00886F2F" w:rsidP="00545A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5AEE">
        <w:rPr>
          <w:rFonts w:ascii="Times New Roman" w:hAnsi="Times New Roman" w:cs="Times New Roman"/>
          <w:color w:val="000000" w:themeColor="text1"/>
          <w:sz w:val="24"/>
          <w:szCs w:val="24"/>
        </w:rPr>
        <w:t>Partial Dependency</w:t>
      </w:r>
      <w:r w:rsidR="002028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</w:t>
      </w:r>
      <w:r w:rsidRPr="00545A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ccurs when a non-prime attribute is functionally dependent on part of a candidate key.</w:t>
      </w:r>
    </w:p>
    <w:p w14:paraId="716D5A79" w14:textId="74AAE09F" w:rsidR="00886F2F" w:rsidRDefault="00886F2F" w:rsidP="00545AEE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45A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ultivalued dependency </w:t>
      </w:r>
      <w:r w:rsidR="0020287A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- </w:t>
      </w:r>
      <w:r w:rsidRPr="00545A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occurs when there are more than </w:t>
      </w:r>
      <w:r w:rsidRPr="0020287A">
        <w:rPr>
          <w:rFonts w:ascii="Times New Roman" w:hAnsi="Times New Roman" w:cs="Times New Roman"/>
          <w:color w:val="000000" w:themeColor="text1"/>
          <w:sz w:val="24"/>
          <w:szCs w:val="24"/>
        </w:rPr>
        <w:t>one</w:t>
      </w:r>
      <w:r w:rsidRPr="0020287A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20287A">
        <w:rPr>
          <w:rStyle w:val="Strong"/>
          <w:rFonts w:ascii="Times New Roman" w:hAnsi="Times New Roman" w:cs="Times New Roman"/>
          <w:b w:val="0"/>
          <w:bCs w:val="0"/>
          <w:color w:val="000000" w:themeColor="text1"/>
          <w:sz w:val="24"/>
          <w:szCs w:val="24"/>
        </w:rPr>
        <w:t>independent</w:t>
      </w:r>
      <w:r w:rsidRPr="00545A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ultivalued attributes in a table</w:t>
      </w:r>
    </w:p>
    <w:p w14:paraId="4C2C39A2" w14:textId="77777777" w:rsidR="0020287A" w:rsidRPr="00545AEE" w:rsidRDefault="0020287A" w:rsidP="0020287A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3172E26" w14:textId="69499C8F" w:rsidR="00BC139E" w:rsidRPr="00BC139E" w:rsidRDefault="00AA55C8" w:rsidP="00BC139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2.3 </w:t>
      </w:r>
      <w:bookmarkStart w:id="1" w:name="_Hlk22929747"/>
      <w:r w:rsidR="00BC139E" w:rsidRPr="00545AEE">
        <w:rPr>
          <w:rFonts w:ascii="Times New Roman" w:eastAsia="Times New Roman" w:hAnsi="Times New Roman" w:cs="Times New Roman"/>
          <w:b/>
          <w:bCs/>
          <w:sz w:val="24"/>
          <w:szCs w:val="24"/>
        </w:rPr>
        <w:t>Relationships between tables</w:t>
      </w:r>
      <w:r w:rsidR="00BC139E" w:rsidRPr="00BC139E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</w:p>
    <w:bookmarkEnd w:id="1"/>
    <w:p w14:paraId="16CC0E51" w14:textId="533A2D43" w:rsidR="0020287A" w:rsidRDefault="00202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9E74904" w14:textId="5DC10F8D" w:rsidR="00485823" w:rsidRDefault="0048582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ccount type (</w:t>
      </w:r>
      <w:r w:rsidRPr="00D66946">
        <w:rPr>
          <w:rFonts w:ascii="Times New Roman" w:hAnsi="Times New Roman" w:cs="Times New Roman"/>
          <w:sz w:val="24"/>
          <w:szCs w:val="24"/>
        </w:rPr>
        <w:t>account</w:t>
      </w:r>
      <w:r w:rsidR="00D66946">
        <w:rPr>
          <w:rFonts w:ascii="Times New Roman" w:hAnsi="Times New Roman" w:cs="Times New Roman"/>
          <w:sz w:val="24"/>
          <w:szCs w:val="24"/>
        </w:rPr>
        <w:t xml:space="preserve"> </w:t>
      </w:r>
      <w:r w:rsidRPr="00D66946">
        <w:rPr>
          <w:rFonts w:ascii="Times New Roman" w:hAnsi="Times New Roman" w:cs="Times New Roman"/>
          <w:sz w:val="24"/>
          <w:szCs w:val="24"/>
        </w:rPr>
        <w:t>number</w:t>
      </w:r>
      <w:r w:rsidR="00D66946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K) 1-M </w:t>
      </w:r>
      <w:bookmarkStart w:id="2" w:name="_Hlk22985769"/>
      <w:r>
        <w:rPr>
          <w:rFonts w:ascii="Times New Roman" w:hAnsi="Times New Roman" w:cs="Times New Roman"/>
          <w:b/>
          <w:bCs/>
          <w:sz w:val="24"/>
          <w:szCs w:val="24"/>
        </w:rPr>
        <w:t>UserID (</w:t>
      </w:r>
      <w:r w:rsidRPr="00D66946">
        <w:rPr>
          <w:rFonts w:ascii="Times New Roman" w:hAnsi="Times New Roman" w:cs="Times New Roman"/>
          <w:sz w:val="24"/>
          <w:szCs w:val="24"/>
        </w:rPr>
        <w:t>account</w:t>
      </w:r>
      <w:r w:rsidR="00D66946">
        <w:rPr>
          <w:rFonts w:ascii="Times New Roman" w:hAnsi="Times New Roman" w:cs="Times New Roman"/>
          <w:sz w:val="24"/>
          <w:szCs w:val="24"/>
        </w:rPr>
        <w:t xml:space="preserve"> </w:t>
      </w:r>
      <w:r w:rsidRPr="00D66946">
        <w:rPr>
          <w:rFonts w:ascii="Times New Roman" w:hAnsi="Times New Roman" w:cs="Times New Roman"/>
          <w:sz w:val="24"/>
          <w:szCs w:val="24"/>
        </w:rPr>
        <w:t>number</w:t>
      </w:r>
      <w:r w:rsidR="00D66946">
        <w:rPr>
          <w:rFonts w:ascii="Times New Roman" w:hAnsi="Times New Roman" w:cs="Times New Roman"/>
          <w:sz w:val="24"/>
          <w:szCs w:val="24"/>
        </w:rPr>
        <w:t>,</w:t>
      </w:r>
      <w:r w:rsidRPr="00D669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K</w:t>
      </w:r>
      <w:bookmarkEnd w:id="2"/>
      <w:r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3BFAF8E" w14:textId="0DE8B9E5" w:rsidR="00485823" w:rsidRDefault="0048582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85823">
        <w:rPr>
          <w:rFonts w:ascii="Times New Roman" w:hAnsi="Times New Roman" w:cs="Times New Roman"/>
          <w:b/>
          <w:bCs/>
          <w:sz w:val="24"/>
          <w:szCs w:val="24"/>
        </w:rPr>
        <w:t>UserID (</w:t>
      </w:r>
      <w:r w:rsidRPr="00D66946">
        <w:rPr>
          <w:rFonts w:ascii="Times New Roman" w:hAnsi="Times New Roman" w:cs="Times New Roman"/>
          <w:sz w:val="24"/>
          <w:szCs w:val="24"/>
        </w:rPr>
        <w:t>account</w:t>
      </w:r>
      <w:r w:rsidR="00D66946">
        <w:rPr>
          <w:rFonts w:ascii="Times New Roman" w:hAnsi="Times New Roman" w:cs="Times New Roman"/>
          <w:sz w:val="24"/>
          <w:szCs w:val="24"/>
        </w:rPr>
        <w:t xml:space="preserve"> </w:t>
      </w:r>
      <w:r w:rsidRPr="00D66946">
        <w:rPr>
          <w:rFonts w:ascii="Times New Roman" w:hAnsi="Times New Roman" w:cs="Times New Roman"/>
          <w:sz w:val="24"/>
          <w:szCs w:val="24"/>
        </w:rPr>
        <w:t>number</w:t>
      </w:r>
      <w:r w:rsidR="00D66946">
        <w:rPr>
          <w:rFonts w:ascii="Times New Roman" w:hAnsi="Times New Roman" w:cs="Times New Roman"/>
          <w:sz w:val="24"/>
          <w:szCs w:val="24"/>
        </w:rPr>
        <w:t>,</w:t>
      </w:r>
      <w:r w:rsidRPr="0048582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485823">
        <w:rPr>
          <w:rFonts w:ascii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) 1-M </w:t>
      </w:r>
      <w:bookmarkStart w:id="3" w:name="_Hlk22985838"/>
      <w:r>
        <w:rPr>
          <w:rFonts w:ascii="Times New Roman" w:hAnsi="Times New Roman" w:cs="Times New Roman"/>
          <w:b/>
          <w:bCs/>
          <w:sz w:val="24"/>
          <w:szCs w:val="24"/>
        </w:rPr>
        <w:t>Account Statement</w:t>
      </w:r>
      <w:r w:rsidR="00D6694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D66946">
        <w:rPr>
          <w:rFonts w:ascii="Times New Roman" w:hAnsi="Times New Roman" w:cs="Times New Roman"/>
          <w:sz w:val="24"/>
          <w:szCs w:val="24"/>
        </w:rPr>
        <w:t>account</w:t>
      </w:r>
      <w:r w:rsidR="00D66946">
        <w:rPr>
          <w:rFonts w:ascii="Times New Roman" w:hAnsi="Times New Roman" w:cs="Times New Roman"/>
          <w:sz w:val="24"/>
          <w:szCs w:val="24"/>
        </w:rPr>
        <w:t xml:space="preserve"> </w:t>
      </w:r>
      <w:r w:rsidRPr="00D66946">
        <w:rPr>
          <w:rFonts w:ascii="Times New Roman" w:hAnsi="Times New Roman" w:cs="Times New Roman"/>
          <w:sz w:val="24"/>
          <w:szCs w:val="24"/>
        </w:rPr>
        <w:t>number</w:t>
      </w:r>
      <w:r w:rsidR="00D66946">
        <w:rPr>
          <w:rFonts w:ascii="Times New Roman" w:hAnsi="Times New Roman" w:cs="Times New Roman"/>
          <w:sz w:val="24"/>
          <w:szCs w:val="24"/>
        </w:rPr>
        <w:t>,</w:t>
      </w:r>
      <w:r w:rsidRPr="00D6694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FK)</w:t>
      </w:r>
      <w:bookmarkEnd w:id="3"/>
    </w:p>
    <w:p w14:paraId="5CD4DA03" w14:textId="759BF4A8" w:rsidR="00485823" w:rsidRDefault="00D669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ransaction type (</w:t>
      </w:r>
      <w:r w:rsidRPr="00D66946">
        <w:rPr>
          <w:rFonts w:ascii="Times New Roman" w:hAnsi="Times New Roman" w:cs="Times New Roman"/>
          <w:sz w:val="24"/>
          <w:szCs w:val="24"/>
        </w:rPr>
        <w:t>transaction type</w: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PK) 1 -M </w:t>
      </w:r>
      <w:r w:rsidRPr="00D66946">
        <w:rPr>
          <w:rFonts w:ascii="Times New Roman" w:hAnsi="Times New Roman" w:cs="Times New Roman"/>
          <w:b/>
          <w:bCs/>
          <w:sz w:val="24"/>
          <w:szCs w:val="24"/>
        </w:rPr>
        <w:t>Account Sta</w:t>
      </w:r>
      <w:r>
        <w:rPr>
          <w:rFonts w:ascii="Times New Roman" w:hAnsi="Times New Roman" w:cs="Times New Roman"/>
          <w:b/>
          <w:bCs/>
          <w:sz w:val="24"/>
          <w:szCs w:val="24"/>
        </w:rPr>
        <w:t>tement (</w:t>
      </w:r>
      <w:r w:rsidRPr="00D66946">
        <w:rPr>
          <w:rFonts w:ascii="Times New Roman" w:hAnsi="Times New Roman" w:cs="Times New Roman"/>
          <w:sz w:val="24"/>
          <w:szCs w:val="24"/>
        </w:rPr>
        <w:t>transaction typ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D66946">
        <w:rPr>
          <w:rFonts w:ascii="Times New Roman" w:hAnsi="Times New Roman" w:cs="Times New Roman"/>
          <w:b/>
          <w:bCs/>
          <w:sz w:val="24"/>
          <w:szCs w:val="24"/>
        </w:rPr>
        <w:t xml:space="preserve"> FK)</w:t>
      </w:r>
    </w:p>
    <w:p w14:paraId="0AFAFE53" w14:textId="59FB7910" w:rsidR="00485823" w:rsidRDefault="0048582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CAB5A3" w14:textId="47251D1F" w:rsidR="00E410F1" w:rsidRPr="00545AEE" w:rsidRDefault="00AA55C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2.4 </w:t>
      </w:r>
      <w:r w:rsidR="006B2472" w:rsidRPr="00545AEE">
        <w:rPr>
          <w:rFonts w:ascii="Times New Roman" w:hAnsi="Times New Roman" w:cs="Times New Roman"/>
          <w:b/>
          <w:bCs/>
          <w:sz w:val="24"/>
          <w:szCs w:val="24"/>
        </w:rPr>
        <w:t>Tables</w:t>
      </w:r>
      <w:r w:rsidR="00B42070" w:rsidRPr="00545AEE">
        <w:rPr>
          <w:rFonts w:ascii="Times New Roman" w:hAnsi="Times New Roman" w:cs="Times New Roman"/>
          <w:b/>
          <w:bCs/>
          <w:sz w:val="24"/>
          <w:szCs w:val="24"/>
        </w:rPr>
        <w:t xml:space="preserve"> (Entity and Attributes)</w:t>
      </w:r>
    </w:p>
    <w:p w14:paraId="0A2C3C9E" w14:textId="6F2B041C" w:rsidR="006B2472" w:rsidRPr="00715483" w:rsidRDefault="00F41A27" w:rsidP="006B24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ccount </w:t>
      </w:r>
      <w:r w:rsidR="006B2472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*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unt Number</w:t>
      </w:r>
      <w:r w:rsidR="006B2472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,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*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unt type</w:t>
      </w:r>
      <w:r w:rsidR="006B2472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 </w:t>
      </w:r>
    </w:p>
    <w:p w14:paraId="5E1E2BF9" w14:textId="12C8E1A0" w:rsidR="006B2472" w:rsidRPr="00715483" w:rsidRDefault="00F41A27" w:rsidP="006B24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ers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6B2472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User</w:t>
      </w:r>
      <w:r w:rsidR="006B2472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D,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*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ccount Number, User Name, User Address, User email address, User 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*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unt type)</w:t>
      </w:r>
      <w:r w:rsidR="006B2472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4689E099" w14:textId="4F2E01A1" w:rsidR="006B2472" w:rsidRPr="00715483" w:rsidRDefault="00F41A27" w:rsidP="006B24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unt Bank Statement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**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ccount number, PayeeId, Payee,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**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ransaction type, amount, tran</w:t>
      </w:r>
      <w:r w:rsidR="00715483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action date)</w:t>
      </w:r>
    </w:p>
    <w:p w14:paraId="327A3210" w14:textId="0358962A" w:rsidR="006B2472" w:rsidRPr="00715483" w:rsidRDefault="006B2472" w:rsidP="006B24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actions</w:t>
      </w:r>
      <w:r w:rsidR="00F41A27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**</w:t>
      </w:r>
      <w:r w:rsidR="00F41A27"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ransaction type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)  </w:t>
      </w:r>
    </w:p>
    <w:p w14:paraId="0BF92BBA" w14:textId="77777777" w:rsidR="0020287A" w:rsidRDefault="0020287A" w:rsidP="006B247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74C02F68" w14:textId="76D2B1BA" w:rsidR="00AA55C8" w:rsidRPr="00715483" w:rsidRDefault="00715483" w:rsidP="006B2472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FF4ACB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Note</w:t>
      </w:r>
      <w:r w:rsidRPr="0071548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: ** Primary Keys and Foreign Keys</w:t>
      </w:r>
    </w:p>
    <w:p w14:paraId="582636C0" w14:textId="2C51D285" w:rsidR="006B2472" w:rsidRPr="0020287A" w:rsidRDefault="00AA55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6 </w:t>
      </w:r>
      <w:bookmarkStart w:id="4" w:name="_Hlk22929806"/>
      <w:r w:rsidR="006B2472" w:rsidRPr="0020287A">
        <w:rPr>
          <w:rFonts w:ascii="Times New Roman" w:hAnsi="Times New Roman" w:cs="Times New Roman"/>
          <w:b/>
          <w:bCs/>
          <w:sz w:val="24"/>
          <w:szCs w:val="24"/>
        </w:rPr>
        <w:t>Conceptual Model</w:t>
      </w:r>
    </w:p>
    <w:p w14:paraId="08DA21A0" w14:textId="36B78F15" w:rsidR="00162B30" w:rsidRDefault="0020287A">
      <w:pPr>
        <w:rPr>
          <w:b/>
          <w:bCs/>
        </w:rPr>
      </w:pPr>
      <w:r>
        <w:rPr>
          <w:b/>
          <w:bCs/>
        </w:rPr>
        <w:t xml:space="preserve">  </w:t>
      </w:r>
    </w:p>
    <w:p w14:paraId="3AF8F012" w14:textId="77777777" w:rsidR="0020287A" w:rsidRDefault="0020287A">
      <w:pPr>
        <w:rPr>
          <w:b/>
          <w:bCs/>
        </w:rPr>
      </w:pPr>
    </w:p>
    <w:bookmarkEnd w:id="4"/>
    <w:p w14:paraId="0A081DF8" w14:textId="6C85E3BC" w:rsidR="006B2472" w:rsidRDefault="006D4D9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77E8B38" wp14:editId="458E8147">
            <wp:extent cx="6364224" cy="31089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ccount conceptual model.png"/>
                    <pic:cNvPicPr/>
                  </pic:nvPicPr>
                  <pic:blipFill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4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35D8" w14:textId="66087EBA" w:rsidR="006B2472" w:rsidRDefault="006B2472">
      <w:pPr>
        <w:rPr>
          <w:b/>
          <w:bCs/>
        </w:rPr>
      </w:pPr>
    </w:p>
    <w:p w14:paraId="6EF29AFB" w14:textId="21B7CB16" w:rsidR="0020287A" w:rsidRDefault="0020287A">
      <w:pPr>
        <w:rPr>
          <w:b/>
          <w:bCs/>
        </w:rPr>
      </w:pPr>
    </w:p>
    <w:p w14:paraId="22F6DDDD" w14:textId="73AA3D13" w:rsidR="0020287A" w:rsidRDefault="0020287A">
      <w:pPr>
        <w:rPr>
          <w:b/>
          <w:bCs/>
        </w:rPr>
      </w:pPr>
    </w:p>
    <w:p w14:paraId="64F60147" w14:textId="4C9BF8E7" w:rsidR="0020287A" w:rsidRDefault="0020287A">
      <w:pPr>
        <w:rPr>
          <w:b/>
          <w:bCs/>
        </w:rPr>
      </w:pPr>
    </w:p>
    <w:p w14:paraId="16A89647" w14:textId="041419F7" w:rsidR="0020287A" w:rsidRDefault="0020287A">
      <w:pPr>
        <w:rPr>
          <w:b/>
          <w:bCs/>
        </w:rPr>
      </w:pPr>
    </w:p>
    <w:p w14:paraId="1234DDE4" w14:textId="11314068" w:rsidR="0062120F" w:rsidRDefault="0062120F">
      <w:pPr>
        <w:rPr>
          <w:b/>
          <w:bCs/>
        </w:rPr>
      </w:pPr>
    </w:p>
    <w:p w14:paraId="2980A1AF" w14:textId="46C7907D" w:rsidR="0062120F" w:rsidRDefault="0062120F">
      <w:pPr>
        <w:rPr>
          <w:b/>
          <w:bCs/>
        </w:rPr>
      </w:pPr>
    </w:p>
    <w:p w14:paraId="70FEE40C" w14:textId="7D7F9BFD" w:rsidR="0062120F" w:rsidRDefault="0062120F">
      <w:pPr>
        <w:rPr>
          <w:b/>
          <w:bCs/>
        </w:rPr>
      </w:pPr>
    </w:p>
    <w:p w14:paraId="23902E06" w14:textId="6D42726B" w:rsidR="0062120F" w:rsidRDefault="0062120F">
      <w:pPr>
        <w:rPr>
          <w:b/>
          <w:bCs/>
        </w:rPr>
      </w:pPr>
    </w:p>
    <w:p w14:paraId="292C75B3" w14:textId="29AC0D33" w:rsidR="0062120F" w:rsidRDefault="0062120F">
      <w:pPr>
        <w:rPr>
          <w:b/>
          <w:bCs/>
        </w:rPr>
      </w:pPr>
    </w:p>
    <w:p w14:paraId="488327B5" w14:textId="6A971DD9" w:rsidR="0062120F" w:rsidRDefault="0062120F">
      <w:pPr>
        <w:rPr>
          <w:b/>
          <w:bCs/>
        </w:rPr>
      </w:pPr>
    </w:p>
    <w:p w14:paraId="4260F888" w14:textId="1D2B460F" w:rsidR="0062120F" w:rsidRDefault="0062120F">
      <w:pPr>
        <w:rPr>
          <w:b/>
          <w:bCs/>
        </w:rPr>
      </w:pPr>
    </w:p>
    <w:p w14:paraId="202B8052" w14:textId="77922240" w:rsidR="0062120F" w:rsidRDefault="0062120F">
      <w:pPr>
        <w:rPr>
          <w:b/>
          <w:bCs/>
        </w:rPr>
      </w:pPr>
    </w:p>
    <w:p w14:paraId="3C38EDEE" w14:textId="77777777" w:rsidR="00675A1E" w:rsidRDefault="00675A1E">
      <w:pPr>
        <w:rPr>
          <w:b/>
          <w:bCs/>
        </w:rPr>
      </w:pPr>
    </w:p>
    <w:p w14:paraId="3FFAB6CA" w14:textId="2D8C34DD" w:rsidR="006B2472" w:rsidRPr="0020287A" w:rsidRDefault="00AA55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7 </w:t>
      </w:r>
      <w:bookmarkStart w:id="5" w:name="_Hlk22929830"/>
      <w:r w:rsidR="006B2472" w:rsidRPr="0020287A">
        <w:rPr>
          <w:rFonts w:ascii="Times New Roman" w:hAnsi="Times New Roman" w:cs="Times New Roman"/>
          <w:b/>
          <w:bCs/>
          <w:sz w:val="24"/>
          <w:szCs w:val="24"/>
        </w:rPr>
        <w:t>Normalized Logical Model</w:t>
      </w:r>
      <w:bookmarkEnd w:id="5"/>
    </w:p>
    <w:p w14:paraId="226EBB29" w14:textId="0D0EEB7D" w:rsidR="00EE639E" w:rsidRDefault="00EE639E">
      <w:pPr>
        <w:rPr>
          <w:b/>
          <w:bCs/>
        </w:rPr>
      </w:pPr>
    </w:p>
    <w:p w14:paraId="106CDADA" w14:textId="6D691EED" w:rsidR="00EE639E" w:rsidRDefault="00D66946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0768466" wp14:editId="27150B8E">
            <wp:extent cx="5943600" cy="3048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logical model2.png"/>
                    <pic:cNvPicPr/>
                  </pic:nvPicPr>
                  <pic:blipFill>
                    <a:blip r:embed="rId12">
                      <a:extLst>
                        <a:ext uri="{BEBA8EAE-BF5A-486C-A8C5-ECC9F3942E4B}">
                          <a14:imgProps xmlns:a14="http://schemas.microsoft.com/office/drawing/2010/main">
                            <a14:imgLayer r:embed="rId13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449DA" w14:textId="0F2235CC" w:rsidR="00431EB9" w:rsidRDefault="00431EB9">
      <w:pPr>
        <w:rPr>
          <w:b/>
          <w:bCs/>
        </w:rPr>
      </w:pPr>
    </w:p>
    <w:p w14:paraId="2E76817E" w14:textId="77777777" w:rsidR="00431EB9" w:rsidRDefault="00431EB9">
      <w:pPr>
        <w:rPr>
          <w:b/>
          <w:bCs/>
        </w:rPr>
      </w:pPr>
    </w:p>
    <w:p w14:paraId="3BB1EB2F" w14:textId="6BB3DD7D" w:rsidR="0020287A" w:rsidRDefault="00431EB9">
      <w:pPr>
        <w:rPr>
          <w:b/>
          <w:bCs/>
        </w:rPr>
      </w:pPr>
      <w:r>
        <w:rPr>
          <w:b/>
          <w:bCs/>
        </w:rPr>
        <w:t>Revised Logical Model</w:t>
      </w:r>
    </w:p>
    <w:p w14:paraId="350FBAA3" w14:textId="6428E55C" w:rsidR="00431EB9" w:rsidRDefault="00431EB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FF3F36F" wp14:editId="42523F2A">
            <wp:extent cx="5943600" cy="33051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logical model revised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13E36" w14:textId="40EC458E" w:rsidR="00431EB9" w:rsidRDefault="00431EB9">
      <w:pPr>
        <w:rPr>
          <w:b/>
          <w:bCs/>
        </w:rPr>
      </w:pPr>
    </w:p>
    <w:p w14:paraId="409044DC" w14:textId="52F11D7D" w:rsidR="00EE639E" w:rsidRPr="0020287A" w:rsidRDefault="00AA55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2.8 </w:t>
      </w:r>
      <w:r w:rsidR="00EE639E" w:rsidRPr="0020287A">
        <w:rPr>
          <w:rFonts w:ascii="Times New Roman" w:hAnsi="Times New Roman" w:cs="Times New Roman"/>
          <w:b/>
          <w:bCs/>
          <w:sz w:val="24"/>
          <w:szCs w:val="24"/>
        </w:rPr>
        <w:t>Physical Model</w:t>
      </w:r>
    </w:p>
    <w:p w14:paraId="4B461D95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Creating Tables for Personal Finance Database</w:t>
      </w:r>
    </w:p>
    <w:p w14:paraId="5BE9A91B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0951B1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AccountNumber</w:t>
      </w:r>
    </w:p>
    <w:p w14:paraId="368FC7D2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44F198EF" w14:textId="69B1F04A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AccountNumberID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BA766F">
        <w:rPr>
          <w:rFonts w:ascii="Consolas" w:hAnsi="Consolas" w:cs="Consolas"/>
          <w:color w:val="0000FF"/>
          <w:sz w:val="19"/>
          <w:szCs w:val="19"/>
        </w:rPr>
        <w:t>b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0384D3E8" w14:textId="2C924218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AccountTyp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ique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9C21EE9" w14:textId="2FF38BE3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ccountOwnerFirstName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72889E4" w14:textId="2D4A475A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ccountOwnerLasttName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93EC0F9" w14:textId="15A010E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ccountOwnerEmailAddress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77E05CB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U1_AccountNumber </w:t>
      </w:r>
      <w:r>
        <w:rPr>
          <w:rFonts w:ascii="Consolas" w:hAnsi="Consolas" w:cs="Consolas"/>
          <w:color w:val="0000FF"/>
          <w:sz w:val="19"/>
          <w:szCs w:val="19"/>
        </w:rPr>
        <w:t xml:space="preserve">UNIQUE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ccountType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8B127F8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7F572C3B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48DD27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DepositTabl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C58F59C" w14:textId="3080067A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epositID  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A766F">
        <w:rPr>
          <w:rFonts w:ascii="Consolas" w:hAnsi="Consolas" w:cs="Consolas"/>
          <w:color w:val="0000FF"/>
          <w:sz w:val="19"/>
          <w:szCs w:val="19"/>
        </w:rPr>
        <w:t>b</w:t>
      </w:r>
      <w:r w:rsidR="005C0131">
        <w:rPr>
          <w:rFonts w:ascii="Consolas" w:hAnsi="Consolas" w:cs="Consolas"/>
          <w:color w:val="0000FF"/>
          <w:sz w:val="19"/>
          <w:szCs w:val="19"/>
        </w:rPr>
        <w:t>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5BD356B5" w14:textId="44529DE4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epositType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5B25351" w14:textId="09921595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epositFrom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533240A" w14:textId="669F5523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epositAmount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Mon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5FA76C4" w14:textId="7E643DAF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epositDate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4AAFC97" w14:textId="19982F88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ccountNumberID </w:t>
      </w:r>
      <w:r w:rsidR="00BA766F">
        <w:rPr>
          <w:rFonts w:ascii="Consolas" w:hAnsi="Consolas" w:cs="Consolas"/>
          <w:color w:val="0000FF"/>
          <w:sz w:val="19"/>
          <w:szCs w:val="19"/>
        </w:rPr>
        <w:t>b</w:t>
      </w:r>
      <w:r w:rsidR="005C0131">
        <w:rPr>
          <w:rFonts w:ascii="Consolas" w:hAnsi="Consolas" w:cs="Consolas"/>
          <w:color w:val="0000FF"/>
          <w:sz w:val="19"/>
          <w:szCs w:val="19"/>
        </w:rPr>
        <w:t>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1949C02F" w14:textId="15B33A53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 FK_DepositTable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AccountNumb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3D5E8F1C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FA4FC50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706C6B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MonthlyStatemen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EFC1951" w14:textId="4CB87860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ransactionNumber   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A766F">
        <w:rPr>
          <w:rFonts w:ascii="Consolas" w:hAnsi="Consolas" w:cs="Consolas"/>
          <w:color w:val="0000FF"/>
          <w:sz w:val="19"/>
          <w:szCs w:val="19"/>
        </w:rPr>
        <w:t>b</w:t>
      </w:r>
      <w:r w:rsidR="005C0131">
        <w:rPr>
          <w:rFonts w:ascii="Consolas" w:hAnsi="Consolas" w:cs="Consolas"/>
          <w:color w:val="0000FF"/>
          <w:sz w:val="19"/>
          <w:szCs w:val="19"/>
        </w:rPr>
        <w:t>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864071A" w14:textId="6B4838D0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ransactionType     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0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40713FA5" w14:textId="297E3F1E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ansactionDate</w:t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A766F">
        <w:rPr>
          <w:rFonts w:ascii="Consolas" w:hAnsi="Consolas" w:cs="Consolas"/>
          <w:color w:val="0000FF"/>
          <w:sz w:val="19"/>
          <w:szCs w:val="19"/>
        </w:rPr>
        <w:t>b</w:t>
      </w:r>
      <w:r w:rsidR="005C0131">
        <w:rPr>
          <w:rFonts w:ascii="Consolas" w:hAnsi="Consolas" w:cs="Consolas"/>
          <w:color w:val="0000FF"/>
          <w:sz w:val="19"/>
          <w:szCs w:val="19"/>
        </w:rPr>
        <w:t>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3A3768E" w14:textId="5CD3194B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ransactionPostedDate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ateti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10808B7" w14:textId="3C445E2F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ansactionMonth</w:t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 xml:space="preserve">varchar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C433A3B" w14:textId="756BB640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ansactionAmount</w:t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="00BA766F">
        <w:rPr>
          <w:rFonts w:ascii="Consolas" w:hAnsi="Consolas" w:cs="Consolas"/>
          <w:color w:val="0000FF"/>
          <w:sz w:val="19"/>
          <w:szCs w:val="19"/>
        </w:rPr>
        <w:t>b</w:t>
      </w:r>
      <w:r w:rsidR="005C0131">
        <w:rPr>
          <w:rFonts w:ascii="Consolas" w:hAnsi="Consolas" w:cs="Consolas"/>
          <w:color w:val="0000FF"/>
          <w:sz w:val="19"/>
          <w:szCs w:val="19"/>
        </w:rPr>
        <w:t>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A1DDCE5" w14:textId="74A25EA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aye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6B039F3" w14:textId="7D8FBB60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ayeeCategory</w:t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3</w:t>
      </w:r>
      <w:r w:rsidR="005C0131"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1ABE351" w14:textId="71B80F5F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ayeeCity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v</w:t>
      </w:r>
      <w:r>
        <w:rPr>
          <w:rFonts w:ascii="Consolas" w:hAnsi="Consolas" w:cs="Consolas"/>
          <w:color w:val="0000FF"/>
          <w:sz w:val="19"/>
          <w:szCs w:val="19"/>
        </w:rPr>
        <w:t>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 w:rsidR="005C0131"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A3C4B34" w14:textId="0F20FFAC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ayeeStat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arch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 w:rsidR="005C0131">
        <w:rPr>
          <w:rFonts w:ascii="Consolas" w:hAnsi="Consolas" w:cs="Consolas"/>
          <w:color w:val="000000"/>
          <w:sz w:val="19"/>
          <w:szCs w:val="19"/>
        </w:rPr>
        <w:t>30</w:t>
      </w:r>
      <w:r>
        <w:rPr>
          <w:rFonts w:ascii="Consolas" w:hAnsi="Consolas" w:cs="Consolas"/>
          <w:color w:val="000000"/>
          <w:sz w:val="19"/>
          <w:szCs w:val="19"/>
        </w:rPr>
        <w:t>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61DED40" w14:textId="5C15BBB4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ccountNumberID         </w:t>
      </w:r>
      <w:r w:rsidR="00BA766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A766F">
        <w:rPr>
          <w:rFonts w:ascii="Consolas" w:hAnsi="Consolas" w:cs="Consolas"/>
          <w:color w:val="0000FF"/>
          <w:sz w:val="19"/>
          <w:szCs w:val="19"/>
        </w:rPr>
        <w:t>b</w:t>
      </w:r>
      <w:r w:rsidR="005C0131">
        <w:rPr>
          <w:rFonts w:ascii="Consolas" w:hAnsi="Consolas" w:cs="Consolas"/>
          <w:color w:val="0000FF"/>
          <w:sz w:val="19"/>
          <w:szCs w:val="19"/>
        </w:rPr>
        <w:t>igi</w:t>
      </w:r>
      <w:r>
        <w:rPr>
          <w:rFonts w:ascii="Consolas" w:hAnsi="Consolas" w:cs="Consolas"/>
          <w:color w:val="0000FF"/>
          <w:sz w:val="19"/>
          <w:szCs w:val="19"/>
        </w:rPr>
        <w:t>nt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2C536A1C" w14:textId="16897A63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5C0131"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0000FF"/>
          <w:sz w:val="19"/>
          <w:szCs w:val="19"/>
        </w:rPr>
        <w:t>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FK_MonthlyStatement </w:t>
      </w:r>
      <w:r>
        <w:rPr>
          <w:rFonts w:ascii="Consolas" w:hAnsi="Consolas" w:cs="Consolas"/>
          <w:color w:val="0000FF"/>
          <w:sz w:val="19"/>
          <w:szCs w:val="19"/>
        </w:rPr>
        <w:t>FOREIG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</w:rPr>
        <w:t>REFERENCES</w:t>
      </w:r>
      <w:r>
        <w:rPr>
          <w:rFonts w:ascii="Consolas" w:hAnsi="Consolas" w:cs="Consolas"/>
          <w:color w:val="000000"/>
          <w:sz w:val="19"/>
          <w:szCs w:val="19"/>
        </w:rPr>
        <w:t xml:space="preserve"> AccountNumbe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171A8C71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0B32BA83" w14:textId="77777777" w:rsidR="0020287A" w:rsidRPr="0020287A" w:rsidRDefault="00202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089F3C" w14:textId="7495D194" w:rsidR="0057437D" w:rsidRDefault="00AA55C8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6" w:name="_Hlk22929564"/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3. </w:t>
      </w:r>
      <w:r w:rsidR="00EE639E" w:rsidRPr="0020287A">
        <w:rPr>
          <w:rFonts w:ascii="Times New Roman" w:hAnsi="Times New Roman" w:cs="Times New Roman"/>
          <w:b/>
          <w:bCs/>
          <w:sz w:val="24"/>
          <w:szCs w:val="24"/>
        </w:rPr>
        <w:t>Implementation:</w:t>
      </w:r>
      <w:r w:rsidR="00E6141C">
        <w:rPr>
          <w:rFonts w:ascii="Times New Roman" w:hAnsi="Times New Roman" w:cs="Times New Roman"/>
          <w:b/>
          <w:bCs/>
          <w:sz w:val="24"/>
          <w:szCs w:val="24"/>
        </w:rPr>
        <w:t xml:space="preserve"> Using SQL Server Import and Export Wizard</w:t>
      </w: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244E616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The execution was successful</w:t>
      </w:r>
    </w:p>
    <w:p w14:paraId="1E13F8C3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Initializing Data Flow Task (Success)</w:t>
      </w:r>
    </w:p>
    <w:p w14:paraId="1826D1D2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Initializing Connections (Success)</w:t>
      </w:r>
    </w:p>
    <w:p w14:paraId="1A24BD6D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Setting SQL Command (Success)</w:t>
      </w:r>
    </w:p>
    <w:p w14:paraId="6CB81B8E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Setting Source Connection (Success)</w:t>
      </w:r>
    </w:p>
    <w:p w14:paraId="796EA318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Setting Destination Connection (Success)</w:t>
      </w:r>
    </w:p>
    <w:p w14:paraId="08AEF17D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Validating (Success)</w:t>
      </w:r>
    </w:p>
    <w:p w14:paraId="3A72EDBA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lastRenderedPageBreak/>
        <w:tab/>
        <w:t>Messages</w:t>
      </w:r>
    </w:p>
    <w:p w14:paraId="6616BD94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Warning 0x80049304: Data Flow Task 1: Warning: Could not open global shared memory to communicate with performance DLL; data flow performance counters are not available.  To resolve, run this package as an administrator, or on the system's console.</w:t>
      </w:r>
    </w:p>
    <w:p w14:paraId="1173BBC6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</w:p>
    <w:p w14:paraId="4E9474D7" w14:textId="5A650652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- Prepare for Execute (Success)</w:t>
      </w:r>
    </w:p>
    <w:p w14:paraId="030A196F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Pre-execute (Success)</w:t>
      </w:r>
    </w:p>
    <w:p w14:paraId="4FD974DE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Executing (Success)</w:t>
      </w:r>
    </w:p>
    <w:p w14:paraId="71EC6859" w14:textId="5A14B7DB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141C">
        <w:rPr>
          <w:rFonts w:ascii="Times New Roman" w:hAnsi="Times New Roman" w:cs="Times New Roman"/>
          <w:sz w:val="24"/>
          <w:szCs w:val="24"/>
        </w:rPr>
        <w:t>Messages</w:t>
      </w:r>
    </w:p>
    <w:p w14:paraId="156C05A9" w14:textId="67DE389A" w:rsid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Information 0x402090df: Data Flow Task 1: The final commit for the data insertion in "Destination 2 - MonthlyStatement$" has started.</w:t>
      </w:r>
    </w:p>
    <w:p w14:paraId="532E694D" w14:textId="368A8464" w:rsid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</w:p>
    <w:p w14:paraId="21909BFF" w14:textId="6146CC7B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  <w:r w:rsidRPr="00E6141C">
        <w:rPr>
          <w:rFonts w:ascii="Times New Roman" w:hAnsi="Times New Roman" w:cs="Times New Roman"/>
          <w:sz w:val="24"/>
          <w:szCs w:val="24"/>
        </w:rPr>
        <w:tab/>
      </w:r>
    </w:p>
    <w:p w14:paraId="43BD4D7E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Information 0x402090df: Data Flow Task 1: The final commit for the data insertion in "Destination 1 - DepositTable$" has started.</w:t>
      </w:r>
    </w:p>
    <w:p w14:paraId="11044FE8" w14:textId="41B84E56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  <w:r w:rsidRPr="00E6141C">
        <w:rPr>
          <w:rFonts w:ascii="Times New Roman" w:hAnsi="Times New Roman" w:cs="Times New Roman"/>
          <w:sz w:val="24"/>
          <w:szCs w:val="24"/>
        </w:rPr>
        <w:tab/>
      </w:r>
    </w:p>
    <w:p w14:paraId="6D7A3851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Information 0x402090e0: Data Flow Task 1: The final commit for the data insertion  in "Destination 1 - DepositTable$" has ended.</w:t>
      </w:r>
    </w:p>
    <w:p w14:paraId="04CF6EBF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</w:p>
    <w:p w14:paraId="15D535F7" w14:textId="4B84D3A5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Information 0x402090e0: Data Flow Task 1: The final commit for the data insertion  in "Destination 2 - MonthlyStatement$" has ended.</w:t>
      </w:r>
    </w:p>
    <w:p w14:paraId="55A31362" w14:textId="4CA4C8B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</w:p>
    <w:p w14:paraId="0CC28890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Copying to [dbo].[DepositTable$] (Success)</w:t>
      </w:r>
    </w:p>
    <w:p w14:paraId="1DFDB99B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122 rows transferred</w:t>
      </w:r>
    </w:p>
    <w:p w14:paraId="3489E427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Copying to [dbo].[MonthlyStatement$] (Success)</w:t>
      </w:r>
    </w:p>
    <w:p w14:paraId="732CFE4F" w14:textId="0C4776BF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>* 505 rows transferred</w:t>
      </w:r>
    </w:p>
    <w:p w14:paraId="3FF047C2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>- Post-execute (Success)</w:t>
      </w:r>
    </w:p>
    <w:p w14:paraId="61AC5A0D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</w:p>
    <w:p w14:paraId="3B0A1862" w14:textId="0A8A814F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</w:r>
      <w:r w:rsidRPr="00E6141C">
        <w:rPr>
          <w:rFonts w:ascii="Times New Roman" w:hAnsi="Times New Roman" w:cs="Times New Roman"/>
          <w:sz w:val="24"/>
          <w:szCs w:val="24"/>
        </w:rPr>
        <w:tab/>
        <w:t>* Information 0x4004300b: Data Flow Task 1: "Destination 1 - DepositTable$" wrote 122 rows.</w:t>
      </w:r>
    </w:p>
    <w:p w14:paraId="0D564650" w14:textId="77777777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</w:p>
    <w:p w14:paraId="050E3E7E" w14:textId="7E8F6BBE" w:rsidR="00E6141C" w:rsidRP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E6141C">
        <w:rPr>
          <w:rFonts w:ascii="Times New Roman" w:hAnsi="Times New Roman" w:cs="Times New Roman"/>
          <w:sz w:val="24"/>
          <w:szCs w:val="24"/>
        </w:rPr>
        <w:tab/>
        <w:t>* Information 0x4004300b: Data Flow Task 1: "Destination 2 - MonthlyStatement$" wrote 505 rows.</w:t>
      </w:r>
    </w:p>
    <w:p w14:paraId="0E8027FE" w14:textId="5E912C2A" w:rsidR="00E6141C" w:rsidRDefault="00E6141C" w:rsidP="00E6141C">
      <w:pPr>
        <w:rPr>
          <w:rFonts w:ascii="Times New Roman" w:hAnsi="Times New Roman" w:cs="Times New Roman"/>
          <w:sz w:val="24"/>
          <w:szCs w:val="24"/>
        </w:rPr>
      </w:pPr>
      <w:r w:rsidRPr="00E6141C">
        <w:rPr>
          <w:rFonts w:ascii="Times New Roman" w:hAnsi="Times New Roman" w:cs="Times New Roman"/>
          <w:sz w:val="24"/>
          <w:szCs w:val="24"/>
        </w:rPr>
        <w:tab/>
        <w:t xml:space="preserve"> (SQL Server Import and Export Wizard)</w:t>
      </w:r>
    </w:p>
    <w:p w14:paraId="410D9738" w14:textId="39908C0F" w:rsidR="002A2B2A" w:rsidRDefault="00E6141C" w:rsidP="00E6141C">
      <w:pPr>
        <w:rPr>
          <w:rFonts w:ascii="Consolas" w:hAnsi="Consolas" w:cs="Consolas"/>
          <w:color w:val="008000"/>
          <w:sz w:val="19"/>
          <w:szCs w:val="19"/>
        </w:rPr>
      </w:pPr>
      <w:r w:rsidRPr="00E6141C">
        <w:rPr>
          <w:rFonts w:ascii="Times New Roman" w:hAnsi="Times New Roman" w:cs="Times New Roman"/>
          <w:b/>
          <w:bCs/>
          <w:sz w:val="24"/>
          <w:szCs w:val="24"/>
        </w:rPr>
        <w:tab/>
      </w:r>
      <w:bookmarkStart w:id="7" w:name="_Hlk26709941"/>
      <w:r w:rsidR="002A2B2A">
        <w:rPr>
          <w:rFonts w:ascii="Consolas" w:hAnsi="Consolas" w:cs="Consolas"/>
          <w:color w:val="008000"/>
          <w:sz w:val="19"/>
          <w:szCs w:val="19"/>
        </w:rPr>
        <w:t xml:space="preserve">-- Load </w:t>
      </w:r>
      <w:r>
        <w:rPr>
          <w:rFonts w:ascii="Consolas" w:hAnsi="Consolas" w:cs="Consolas"/>
          <w:color w:val="008000"/>
          <w:sz w:val="19"/>
          <w:szCs w:val="19"/>
        </w:rPr>
        <w:t>Data</w:t>
      </w:r>
      <w:r w:rsidR="002A2B2A">
        <w:rPr>
          <w:rFonts w:ascii="Consolas" w:hAnsi="Consolas" w:cs="Consolas"/>
          <w:color w:val="008000"/>
          <w:sz w:val="19"/>
          <w:szCs w:val="19"/>
        </w:rPr>
        <w:t xml:space="preserve"> in Personal Finance Database</w:t>
      </w:r>
      <w:r>
        <w:rPr>
          <w:rFonts w:ascii="Consolas" w:hAnsi="Consolas" w:cs="Consolas"/>
          <w:color w:val="008000"/>
          <w:sz w:val="19"/>
          <w:szCs w:val="19"/>
        </w:rPr>
        <w:t xml:space="preserve"> Tables</w:t>
      </w:r>
      <w:bookmarkEnd w:id="7"/>
    </w:p>
    <w:p w14:paraId="5C6E2588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 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AccountNumber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08A2BC82" w14:textId="77777777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AccountNumber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AccountTyp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AccountOwnerFirst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AccountOwnerLastt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AccountOwnerEmailAddress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626827E" w14:textId="4DDAAFCC" w:rsidR="002A2B2A" w:rsidRDefault="002A2B2A" w:rsidP="002A2B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VALUES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5638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FF0000"/>
          <w:sz w:val="19"/>
          <w:szCs w:val="19"/>
        </w:rPr>
        <w:t>'CHECKING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ILBERT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UYAH'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FF0000"/>
          <w:sz w:val="19"/>
          <w:szCs w:val="19"/>
        </w:rPr>
        <w:t>'gilbertguyah@gmail.com'</w:t>
      </w:r>
      <w:r>
        <w:rPr>
          <w:rFonts w:ascii="Consolas" w:hAnsi="Consolas" w:cs="Consolas"/>
          <w:color w:val="808080"/>
          <w:sz w:val="19"/>
          <w:szCs w:val="19"/>
        </w:rPr>
        <w:t>);</w:t>
      </w:r>
    </w:p>
    <w:p w14:paraId="45EE7038" w14:textId="0E748621" w:rsidR="0020287A" w:rsidRDefault="002A2B2A" w:rsidP="002A2B2A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 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AccountNumber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274A4A06" w14:textId="65FDEC1D" w:rsidR="00E6141C" w:rsidRDefault="00E6141C" w:rsidP="002A2B2A">
      <w:pPr>
        <w:rPr>
          <w:rFonts w:ascii="Consolas" w:hAnsi="Consolas" w:cs="Consolas"/>
          <w:color w:val="0000FF"/>
          <w:sz w:val="19"/>
          <w:szCs w:val="19"/>
        </w:rPr>
      </w:pPr>
    </w:p>
    <w:p w14:paraId="53C180C5" w14:textId="77777777" w:rsidR="006654B4" w:rsidRDefault="006654B4" w:rsidP="00665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 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DepositTable  </w:t>
      </w:r>
      <w:r>
        <w:rPr>
          <w:rFonts w:ascii="Consolas" w:hAnsi="Consolas" w:cs="Consolas"/>
          <w:color w:val="0000FF"/>
          <w:sz w:val="19"/>
          <w:szCs w:val="19"/>
        </w:rPr>
        <w:t>ON</w:t>
      </w:r>
    </w:p>
    <w:p w14:paraId="4175F044" w14:textId="77777777" w:rsidR="006654B4" w:rsidRDefault="006654B4" w:rsidP="00665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SE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DepositTable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Deposit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epositTyp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epositFrom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epositAmou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posi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48F2D5A" w14:textId="796A4A1E" w:rsidR="006654B4" w:rsidRDefault="006654B4" w:rsidP="00665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DepositID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epositTyp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epositFrom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epositAmou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Deposit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Start w:id="8" w:name="_Hlk26707240"/>
      <w:r>
        <w:rPr>
          <w:rFonts w:ascii="Consolas" w:hAnsi="Consolas" w:cs="Consolas"/>
          <w:color w:val="000000"/>
          <w:sz w:val="19"/>
          <w:szCs w:val="19"/>
        </w:rPr>
        <w:t>AccountNumberID</w:t>
      </w:r>
      <w:bookmarkEnd w:id="8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epositTable$</w:t>
      </w:r>
    </w:p>
    <w:p w14:paraId="43B30AA1" w14:textId="38E1D40E" w:rsidR="005C0131" w:rsidRDefault="006654B4" w:rsidP="006654B4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 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DepositTable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4A90F6C6" w14:textId="77777777" w:rsidR="00105AB2" w:rsidRDefault="00105AB2" w:rsidP="006654B4">
      <w:pPr>
        <w:rPr>
          <w:rFonts w:ascii="Consolas" w:hAnsi="Consolas" w:cs="Consolas"/>
          <w:color w:val="0000FF"/>
          <w:sz w:val="19"/>
          <w:szCs w:val="19"/>
        </w:rPr>
      </w:pPr>
    </w:p>
    <w:p w14:paraId="07C70728" w14:textId="3352E6FF" w:rsidR="00E6141C" w:rsidRDefault="00E6141C" w:rsidP="00665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6141C">
        <w:rPr>
          <w:rFonts w:ascii="Consolas" w:hAnsi="Consolas" w:cs="Consolas"/>
          <w:color w:val="000000"/>
          <w:sz w:val="19"/>
          <w:szCs w:val="19"/>
        </w:rPr>
        <w:t>SET IDENTITY_INSERT  dbo.MonthlyStatement  ON</w:t>
      </w:r>
    </w:p>
    <w:p w14:paraId="3FEA9F3C" w14:textId="4B0EECE1" w:rsidR="006654B4" w:rsidRDefault="006654B4" w:rsidP="006654B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Numbe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Typ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PostedDat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Amount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aye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ayeeCategor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PayeeCit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PayeeState, </w:t>
      </w:r>
      <w:r w:rsidRPr="006654B4">
        <w:rPr>
          <w:rFonts w:ascii="Consolas" w:hAnsi="Consolas" w:cs="Consolas"/>
          <w:color w:val="000000"/>
          <w:sz w:val="19"/>
          <w:szCs w:val="19"/>
        </w:rPr>
        <w:t>AccountNumber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MonthlyStatement$</w:t>
      </w:r>
    </w:p>
    <w:p w14:paraId="741F3C27" w14:textId="0F809942" w:rsidR="006654B4" w:rsidRDefault="006654B4" w:rsidP="006654B4">
      <w:pPr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DENTITY_INSERT</w:t>
      </w:r>
      <w:r>
        <w:rPr>
          <w:rFonts w:ascii="Consolas" w:hAnsi="Consolas" w:cs="Consolas"/>
          <w:color w:val="000000"/>
          <w:sz w:val="19"/>
          <w:szCs w:val="19"/>
        </w:rPr>
        <w:t xml:space="preserve">  dbo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MonthlyStatement  </w:t>
      </w:r>
      <w:r>
        <w:rPr>
          <w:rFonts w:ascii="Consolas" w:hAnsi="Consolas" w:cs="Consolas"/>
          <w:color w:val="0000FF"/>
          <w:sz w:val="19"/>
          <w:szCs w:val="19"/>
        </w:rPr>
        <w:t>OFF</w:t>
      </w:r>
    </w:p>
    <w:p w14:paraId="10F5D0EB" w14:textId="77777777" w:rsidR="00914FC5" w:rsidRDefault="00914FC5" w:rsidP="006654B4">
      <w:pPr>
        <w:rPr>
          <w:rFonts w:ascii="Consolas" w:hAnsi="Consolas" w:cs="Consolas"/>
          <w:color w:val="0000FF"/>
          <w:sz w:val="19"/>
          <w:szCs w:val="19"/>
        </w:rPr>
      </w:pPr>
    </w:p>
    <w:p w14:paraId="6698597C" w14:textId="32BEC571" w:rsidR="00EE639E" w:rsidRPr="005C0131" w:rsidRDefault="00AA55C8" w:rsidP="00AA55C8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5C01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</w:t>
      </w:r>
      <w:r w:rsidR="00E6141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EE639E" w:rsidRPr="005C01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ilot Test and Evaluate</w:t>
      </w:r>
    </w:p>
    <w:p w14:paraId="668ECDF8" w14:textId="77777777" w:rsidR="00914FC5" w:rsidRDefault="00914FC5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C525C54" w14:textId="7E13564E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ACC978" w14:textId="77777777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onthlyState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ansaction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5BA0151" w14:textId="77777777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onthlyState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yeeCategory</w:t>
      </w:r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7BD18306" w14:textId="77777777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TransactionAmount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Purchase</w:t>
      </w:r>
    </w:p>
    <w:p w14:paraId="2F9C6E19" w14:textId="77777777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MonthlyStatement</w:t>
      </w:r>
    </w:p>
    <w:p w14:paraId="1F3884BC" w14:textId="77777777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Month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July'</w:t>
      </w:r>
    </w:p>
    <w:p w14:paraId="5648D6FE" w14:textId="77777777" w:rsidR="005C0131" w:rsidRDefault="005C0131" w:rsidP="005C013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Month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PayeeCategory</w:t>
      </w:r>
    </w:p>
    <w:p w14:paraId="505700B8" w14:textId="31464056" w:rsidR="005C0131" w:rsidRDefault="005C0131" w:rsidP="005C0131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TransactionMonth </w:t>
      </w:r>
      <w:r>
        <w:rPr>
          <w:rFonts w:ascii="Consolas" w:hAnsi="Consolas" w:cs="Consolas"/>
          <w:color w:val="0000FF"/>
          <w:sz w:val="19"/>
          <w:szCs w:val="19"/>
        </w:rPr>
        <w:t>DESC</w:t>
      </w:r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CF9BA33" w14:textId="63261676" w:rsidR="005C0131" w:rsidRPr="005C0131" w:rsidRDefault="005C0131" w:rsidP="005C0131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5C0131">
        <w:rPr>
          <w:rFonts w:ascii="Arial" w:hAnsi="Arial" w:cs="Arial"/>
          <w:b/>
          <w:bCs/>
          <w:color w:val="000000" w:themeColor="text1"/>
          <w:sz w:val="19"/>
          <w:szCs w:val="19"/>
        </w:rPr>
        <w:t>Test Result:</w:t>
      </w:r>
    </w:p>
    <w:p w14:paraId="4AF6272C" w14:textId="5B8CC5E4" w:rsidR="005C0131" w:rsidRPr="0020287A" w:rsidRDefault="005C0131" w:rsidP="00AA55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C0131">
        <w:rPr>
          <w:noProof/>
        </w:rPr>
        <w:drawing>
          <wp:inline distT="0" distB="0" distL="0" distR="0" wp14:anchorId="429099F0" wp14:editId="32FB8194">
            <wp:extent cx="4152900" cy="1695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69250" cy="17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2410D" w14:textId="77777777" w:rsidR="008359C2" w:rsidRDefault="008359C2" w:rsidP="00A45894">
      <w:pPr>
        <w:rPr>
          <w:rFonts w:ascii="Consolas" w:hAnsi="Consolas" w:cs="Consolas"/>
          <w:color w:val="008000"/>
          <w:sz w:val="19"/>
          <w:szCs w:val="19"/>
        </w:rPr>
      </w:pPr>
    </w:p>
    <w:p w14:paraId="164EFF08" w14:textId="77777777" w:rsidR="008359C2" w:rsidRDefault="008359C2" w:rsidP="00A45894">
      <w:pPr>
        <w:rPr>
          <w:rFonts w:ascii="Consolas" w:hAnsi="Consolas" w:cs="Consolas"/>
          <w:color w:val="008000"/>
          <w:sz w:val="19"/>
          <w:szCs w:val="19"/>
        </w:rPr>
      </w:pPr>
    </w:p>
    <w:p w14:paraId="34F4E273" w14:textId="0CBDDAAF" w:rsidR="00A45894" w:rsidRDefault="008359C2" w:rsidP="00A45894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</w:t>
      </w:r>
      <w:r w:rsidR="00A45894">
        <w:rPr>
          <w:rFonts w:ascii="Consolas" w:hAnsi="Consolas" w:cs="Consolas"/>
          <w:color w:val="008000"/>
          <w:sz w:val="19"/>
          <w:szCs w:val="19"/>
        </w:rPr>
        <w:t xml:space="preserve">- Creating a Graphical User Interface (GUI) </w:t>
      </w:r>
      <w:r w:rsidR="00431EB9">
        <w:rPr>
          <w:rFonts w:ascii="Consolas" w:hAnsi="Consolas" w:cs="Consolas"/>
          <w:color w:val="008000"/>
          <w:sz w:val="19"/>
          <w:szCs w:val="19"/>
        </w:rPr>
        <w:t>– MicroSoft Access</w:t>
      </w:r>
    </w:p>
    <w:p w14:paraId="6F550D9D" w14:textId="6F9AA1E2" w:rsidR="00A45894" w:rsidRDefault="005200A5" w:rsidP="00A45894">
      <w:pPr>
        <w:rPr>
          <w:rFonts w:ascii="Consolas" w:hAnsi="Consolas" w:cs="Consolas"/>
          <w:color w:val="008000"/>
          <w:sz w:val="19"/>
          <w:szCs w:val="19"/>
        </w:rPr>
      </w:pPr>
      <w:r w:rsidRPr="005200A5">
        <w:rPr>
          <w:noProof/>
        </w:rPr>
        <w:drawing>
          <wp:inline distT="0" distB="0" distL="0" distR="0" wp14:anchorId="7A87B78F" wp14:editId="70500629">
            <wp:extent cx="5943600" cy="45262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13BFD" w14:textId="53A70724" w:rsidR="008359C2" w:rsidRDefault="008359C2" w:rsidP="00A45894">
      <w:pPr>
        <w:rPr>
          <w:rFonts w:ascii="Consolas" w:hAnsi="Consolas" w:cs="Consolas"/>
          <w:color w:val="008000"/>
          <w:sz w:val="19"/>
          <w:szCs w:val="19"/>
        </w:rPr>
      </w:pPr>
    </w:p>
    <w:p w14:paraId="49C9CCB0" w14:textId="77777777" w:rsidR="008359C2" w:rsidRDefault="008359C2" w:rsidP="00A45894">
      <w:pPr>
        <w:rPr>
          <w:rFonts w:ascii="Consolas" w:hAnsi="Consolas" w:cs="Consolas"/>
          <w:color w:val="008000"/>
          <w:sz w:val="19"/>
          <w:szCs w:val="19"/>
        </w:rPr>
      </w:pPr>
    </w:p>
    <w:p w14:paraId="67FC2086" w14:textId="35CF0924" w:rsidR="00A45894" w:rsidRDefault="00BE3849" w:rsidP="00A45894">
      <w:pPr>
        <w:rPr>
          <w:rFonts w:ascii="Consolas" w:hAnsi="Consolas" w:cs="Consolas"/>
          <w:color w:val="008000"/>
          <w:sz w:val="19"/>
          <w:szCs w:val="19"/>
        </w:rPr>
      </w:pPr>
      <w:r w:rsidRPr="00BE3849">
        <w:rPr>
          <w:noProof/>
        </w:rPr>
        <w:drawing>
          <wp:inline distT="0" distB="0" distL="0" distR="0" wp14:anchorId="49428817" wp14:editId="634A55EB">
            <wp:extent cx="5943600" cy="14058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E6BB7" w14:textId="2FBD35D9" w:rsidR="00BE3849" w:rsidRDefault="00BE3849" w:rsidP="00A45894">
      <w:pPr>
        <w:rPr>
          <w:rFonts w:ascii="Consolas" w:hAnsi="Consolas" w:cs="Consolas"/>
          <w:color w:val="008000"/>
          <w:sz w:val="19"/>
          <w:szCs w:val="19"/>
        </w:rPr>
      </w:pPr>
    </w:p>
    <w:p w14:paraId="08C7921D" w14:textId="1FC528A3" w:rsidR="00BE3849" w:rsidRDefault="00BE3849" w:rsidP="00A45894">
      <w:pPr>
        <w:rPr>
          <w:rFonts w:ascii="Consolas" w:hAnsi="Consolas" w:cs="Consolas"/>
          <w:color w:val="008000"/>
          <w:sz w:val="19"/>
          <w:szCs w:val="19"/>
        </w:rPr>
      </w:pPr>
      <w:r w:rsidRPr="00BE3849">
        <w:rPr>
          <w:noProof/>
        </w:rPr>
        <w:lastRenderedPageBreak/>
        <w:drawing>
          <wp:inline distT="0" distB="0" distL="0" distR="0" wp14:anchorId="69B4B859" wp14:editId="736D31CF">
            <wp:extent cx="5943600" cy="243586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CDB46" w14:textId="77777777" w:rsidR="00A45894" w:rsidRDefault="00A4589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C5493E" w14:textId="407DC860" w:rsidR="0057437D" w:rsidRDefault="00AA55C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t>5.</w:t>
      </w:r>
      <w:r w:rsidR="00BA76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0287A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="00BA76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E7EC0DE" w14:textId="67DC6240" w:rsidR="00E00A63" w:rsidRDefault="00E00A63" w:rsidP="00E00A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is the dollar amount per </w:t>
      </w:r>
      <w:r w:rsidR="001F1665">
        <w:rPr>
          <w:rFonts w:ascii="Times New Roman" w:hAnsi="Times New Roman" w:cs="Times New Roman"/>
          <w:sz w:val="24"/>
          <w:szCs w:val="24"/>
        </w:rPr>
        <w:t>Payee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42CABAE6" w14:textId="7670E2B7" w:rsidR="00E00A63" w:rsidRDefault="00E00A63" w:rsidP="00E00A63">
      <w:pPr>
        <w:rPr>
          <w:rFonts w:ascii="Times New Roman" w:hAnsi="Times New Roman" w:cs="Times New Roman"/>
          <w:sz w:val="24"/>
          <w:szCs w:val="24"/>
        </w:rPr>
      </w:pPr>
    </w:p>
    <w:p w14:paraId="63B68C86" w14:textId="654CE1A2" w:rsidR="00E00A63" w:rsidRDefault="001F1665" w:rsidP="00E00A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8DD0273" wp14:editId="48AD5292">
            <wp:extent cx="6299835" cy="2695575"/>
            <wp:effectExtent l="0" t="0" r="571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835" cy="2695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CD8E356" w14:textId="77777777" w:rsidR="008359C2" w:rsidRDefault="008359C2" w:rsidP="00E00A63">
      <w:pPr>
        <w:rPr>
          <w:rFonts w:ascii="Times New Roman" w:hAnsi="Times New Roman" w:cs="Times New Roman"/>
          <w:sz w:val="24"/>
          <w:szCs w:val="24"/>
        </w:rPr>
      </w:pPr>
    </w:p>
    <w:p w14:paraId="3E6ED548" w14:textId="77777777" w:rsidR="008359C2" w:rsidRDefault="008359C2" w:rsidP="00E00A63">
      <w:pPr>
        <w:rPr>
          <w:rFonts w:ascii="Times New Roman" w:hAnsi="Times New Roman" w:cs="Times New Roman"/>
          <w:sz w:val="24"/>
          <w:szCs w:val="24"/>
        </w:rPr>
      </w:pPr>
    </w:p>
    <w:p w14:paraId="37F3DFCD" w14:textId="77777777" w:rsidR="008359C2" w:rsidRDefault="008359C2" w:rsidP="00E00A63">
      <w:pPr>
        <w:rPr>
          <w:rFonts w:ascii="Times New Roman" w:hAnsi="Times New Roman" w:cs="Times New Roman"/>
          <w:sz w:val="24"/>
          <w:szCs w:val="24"/>
        </w:rPr>
      </w:pPr>
    </w:p>
    <w:p w14:paraId="4C12171B" w14:textId="77777777" w:rsidR="008359C2" w:rsidRDefault="008359C2" w:rsidP="00E00A63">
      <w:pPr>
        <w:rPr>
          <w:rFonts w:ascii="Times New Roman" w:hAnsi="Times New Roman" w:cs="Times New Roman"/>
          <w:sz w:val="24"/>
          <w:szCs w:val="24"/>
        </w:rPr>
      </w:pPr>
    </w:p>
    <w:p w14:paraId="3119CA9B" w14:textId="77777777" w:rsidR="008359C2" w:rsidRDefault="008359C2" w:rsidP="00E00A63">
      <w:pPr>
        <w:rPr>
          <w:rFonts w:ascii="Times New Roman" w:hAnsi="Times New Roman" w:cs="Times New Roman"/>
          <w:sz w:val="24"/>
          <w:szCs w:val="24"/>
        </w:rPr>
      </w:pPr>
    </w:p>
    <w:p w14:paraId="1EC3EA46" w14:textId="77777777" w:rsidR="008359C2" w:rsidRDefault="008359C2" w:rsidP="00E00A63">
      <w:pPr>
        <w:rPr>
          <w:rFonts w:ascii="Times New Roman" w:hAnsi="Times New Roman" w:cs="Times New Roman"/>
          <w:sz w:val="24"/>
          <w:szCs w:val="24"/>
        </w:rPr>
      </w:pPr>
    </w:p>
    <w:p w14:paraId="5D255EB4" w14:textId="457E710D" w:rsidR="00E00A63" w:rsidRDefault="00E00A63" w:rsidP="00E00A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h</w:t>
      </w:r>
      <w:r w:rsidR="001F1665">
        <w:rPr>
          <w:rFonts w:ascii="Times New Roman" w:hAnsi="Times New Roman" w:cs="Times New Roman"/>
          <w:sz w:val="24"/>
          <w:szCs w:val="24"/>
        </w:rPr>
        <w:t>ich month</w:t>
      </w:r>
      <w:r>
        <w:rPr>
          <w:rFonts w:ascii="Times New Roman" w:hAnsi="Times New Roman" w:cs="Times New Roman"/>
          <w:sz w:val="24"/>
          <w:szCs w:val="24"/>
        </w:rPr>
        <w:t xml:space="preserve"> I spend </w:t>
      </w:r>
      <w:r w:rsidR="001F166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most and on what</w:t>
      </w:r>
      <w:r w:rsidR="001F1665">
        <w:rPr>
          <w:rFonts w:ascii="Times New Roman" w:hAnsi="Times New Roman" w:cs="Times New Roman"/>
          <w:sz w:val="24"/>
          <w:szCs w:val="24"/>
        </w:rPr>
        <w:t xml:space="preserve"> of Transaction</w:t>
      </w:r>
      <w:r>
        <w:rPr>
          <w:rFonts w:ascii="Times New Roman" w:hAnsi="Times New Roman" w:cs="Times New Roman"/>
          <w:sz w:val="24"/>
          <w:szCs w:val="24"/>
        </w:rPr>
        <w:t>?</w:t>
      </w:r>
    </w:p>
    <w:p w14:paraId="13E6A77A" w14:textId="12B3B51C" w:rsidR="0073637B" w:rsidRDefault="0073637B" w:rsidP="00E00A63">
      <w:pPr>
        <w:rPr>
          <w:rFonts w:ascii="Times New Roman" w:hAnsi="Times New Roman" w:cs="Times New Roman"/>
          <w:sz w:val="24"/>
          <w:szCs w:val="24"/>
        </w:rPr>
      </w:pPr>
    </w:p>
    <w:p w14:paraId="1337B915" w14:textId="01D9BEBC" w:rsidR="0073637B" w:rsidRDefault="0073637B" w:rsidP="00E00A6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76D31E" wp14:editId="2B1399BF">
            <wp:extent cx="5943600" cy="267602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60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C29A6E" w14:textId="5CFF3E25" w:rsidR="001F1665" w:rsidRDefault="001F1665" w:rsidP="001F16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many times of month do I transfer funds from my other accounts and how much $$$?</w:t>
      </w:r>
    </w:p>
    <w:p w14:paraId="46FFEC8E" w14:textId="77777777" w:rsidR="008359C2" w:rsidRDefault="008359C2" w:rsidP="001F1665">
      <w:pPr>
        <w:rPr>
          <w:rFonts w:ascii="Times New Roman" w:hAnsi="Times New Roman" w:cs="Times New Roman"/>
          <w:sz w:val="24"/>
          <w:szCs w:val="24"/>
        </w:rPr>
      </w:pPr>
    </w:p>
    <w:p w14:paraId="0E12B451" w14:textId="489CCE2E" w:rsidR="0073637B" w:rsidRDefault="001F1665" w:rsidP="00E00A63">
      <w:pPr>
        <w:rPr>
          <w:rFonts w:ascii="Times New Roman" w:hAnsi="Times New Roman" w:cs="Times New Roman"/>
          <w:sz w:val="24"/>
          <w:szCs w:val="24"/>
        </w:rPr>
      </w:pPr>
      <w:r w:rsidRPr="001F1665">
        <w:rPr>
          <w:noProof/>
        </w:rPr>
        <w:drawing>
          <wp:inline distT="0" distB="0" distL="0" distR="0" wp14:anchorId="438EC585" wp14:editId="0B1DB846">
            <wp:extent cx="5943600" cy="13150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1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4B471" w14:textId="77777777" w:rsidR="00914FC5" w:rsidRDefault="00914FC5" w:rsidP="001F1665">
      <w:pPr>
        <w:rPr>
          <w:rFonts w:ascii="Times New Roman" w:hAnsi="Times New Roman" w:cs="Times New Roman"/>
          <w:sz w:val="24"/>
          <w:szCs w:val="24"/>
        </w:rPr>
      </w:pPr>
    </w:p>
    <w:p w14:paraId="005BC66D" w14:textId="44BB8F49" w:rsidR="001F1665" w:rsidRDefault="001F1665" w:rsidP="001F16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can I look for cost savings or avoidance?</w:t>
      </w:r>
    </w:p>
    <w:p w14:paraId="23244C76" w14:textId="73301754" w:rsidR="00675A1E" w:rsidRPr="00675A1E" w:rsidRDefault="00675A1E" w:rsidP="00675A1E">
      <w:pPr>
        <w:rPr>
          <w:rFonts w:ascii="Times New Roman" w:hAnsi="Times New Roman" w:cs="Times New Roman"/>
          <w:sz w:val="20"/>
          <w:szCs w:val="20"/>
        </w:rPr>
      </w:pPr>
      <w:r w:rsidRPr="00675A1E">
        <w:rPr>
          <w:rFonts w:ascii="Times New Roman" w:hAnsi="Times New Roman" w:cs="Times New Roman"/>
          <w:sz w:val="20"/>
          <w:szCs w:val="20"/>
        </w:rPr>
        <w:t>FOOD (LUNCH/DINNER/SNACK)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75A1E">
        <w:rPr>
          <w:rFonts w:ascii="Times New Roman" w:hAnsi="Times New Roman" w:cs="Times New Roman"/>
          <w:sz w:val="20"/>
          <w:szCs w:val="20"/>
        </w:rPr>
        <w:t>3316.42</w:t>
      </w:r>
    </w:p>
    <w:p w14:paraId="0F3168CF" w14:textId="77777777" w:rsidR="00675A1E" w:rsidRPr="00675A1E" w:rsidRDefault="00675A1E" w:rsidP="00675A1E">
      <w:pPr>
        <w:rPr>
          <w:rFonts w:ascii="Times New Roman" w:hAnsi="Times New Roman" w:cs="Times New Roman"/>
          <w:sz w:val="20"/>
          <w:szCs w:val="20"/>
        </w:rPr>
      </w:pPr>
      <w:r w:rsidRPr="00675A1E">
        <w:rPr>
          <w:rFonts w:ascii="Times New Roman" w:hAnsi="Times New Roman" w:cs="Times New Roman"/>
          <w:sz w:val="20"/>
          <w:szCs w:val="20"/>
        </w:rPr>
        <w:t>GASOLINE</w:t>
      </w:r>
      <w:r w:rsidRPr="00675A1E">
        <w:rPr>
          <w:rFonts w:ascii="Times New Roman" w:hAnsi="Times New Roman" w:cs="Times New Roman"/>
          <w:sz w:val="20"/>
          <w:szCs w:val="20"/>
        </w:rPr>
        <w:tab/>
        <w:t>1883.15</w:t>
      </w:r>
    </w:p>
    <w:p w14:paraId="758E7EF3" w14:textId="586CA912" w:rsidR="00675A1E" w:rsidRPr="00675A1E" w:rsidRDefault="00675A1E" w:rsidP="00675A1E">
      <w:pPr>
        <w:rPr>
          <w:rFonts w:ascii="Times New Roman" w:hAnsi="Times New Roman" w:cs="Times New Roman"/>
          <w:sz w:val="20"/>
          <w:szCs w:val="20"/>
        </w:rPr>
      </w:pPr>
      <w:r w:rsidRPr="00675A1E">
        <w:rPr>
          <w:rFonts w:ascii="Times New Roman" w:hAnsi="Times New Roman" w:cs="Times New Roman"/>
          <w:sz w:val="20"/>
          <w:szCs w:val="20"/>
        </w:rPr>
        <w:t>MISC PURCHASE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Pr="00675A1E">
        <w:rPr>
          <w:rFonts w:ascii="Times New Roman" w:hAnsi="Times New Roman" w:cs="Times New Roman"/>
          <w:sz w:val="20"/>
          <w:szCs w:val="20"/>
        </w:rPr>
        <w:t>1761.58</w:t>
      </w:r>
    </w:p>
    <w:p w14:paraId="46FB5101" w14:textId="5176CA4B" w:rsidR="006654B4" w:rsidRPr="00675A1E" w:rsidRDefault="00675A1E" w:rsidP="00675A1E">
      <w:pPr>
        <w:rPr>
          <w:rFonts w:ascii="Times New Roman" w:hAnsi="Times New Roman" w:cs="Times New Roman"/>
          <w:sz w:val="20"/>
          <w:szCs w:val="20"/>
        </w:rPr>
      </w:pPr>
      <w:r w:rsidRPr="00675A1E">
        <w:rPr>
          <w:rFonts w:ascii="Times New Roman" w:hAnsi="Times New Roman" w:cs="Times New Roman"/>
          <w:sz w:val="20"/>
          <w:szCs w:val="20"/>
        </w:rPr>
        <w:t>ATM</w:t>
      </w:r>
      <w:r w:rsidRPr="00675A1E">
        <w:rPr>
          <w:rFonts w:ascii="Times New Roman" w:hAnsi="Times New Roman" w:cs="Times New Roman"/>
          <w:sz w:val="20"/>
          <w:szCs w:val="20"/>
        </w:rPr>
        <w:tab/>
        <w:t>1008.35</w:t>
      </w:r>
    </w:p>
    <w:p w14:paraId="1123FE9E" w14:textId="453079C2" w:rsidR="006654B4" w:rsidRDefault="00675A1E">
      <w:pPr>
        <w:rPr>
          <w:rFonts w:ascii="Times New Roman" w:hAnsi="Times New Roman" w:cs="Times New Roman"/>
        </w:rPr>
      </w:pPr>
      <w:r w:rsidRPr="00675A1E">
        <w:rPr>
          <w:rFonts w:ascii="Times New Roman" w:hAnsi="Times New Roman" w:cs="Times New Roman"/>
        </w:rPr>
        <w:t>Looking the highest 4 spending categories</w:t>
      </w:r>
      <w:r w:rsidR="00913857">
        <w:rPr>
          <w:rFonts w:ascii="Times New Roman" w:hAnsi="Times New Roman" w:cs="Times New Roman"/>
        </w:rPr>
        <w:t>, I believe</w:t>
      </w:r>
      <w:r>
        <w:rPr>
          <w:rFonts w:ascii="Times New Roman" w:hAnsi="Times New Roman" w:cs="Times New Roman"/>
        </w:rPr>
        <w:t xml:space="preserve"> cost saving and avoidance can be </w:t>
      </w:r>
      <w:r w:rsidR="00913857">
        <w:rPr>
          <w:rFonts w:ascii="Times New Roman" w:hAnsi="Times New Roman" w:cs="Times New Roman"/>
        </w:rPr>
        <w:t>obtained</w:t>
      </w:r>
      <w:r>
        <w:rPr>
          <w:rFonts w:ascii="Times New Roman" w:hAnsi="Times New Roman" w:cs="Times New Roman"/>
        </w:rPr>
        <w:t xml:space="preserve"> by change my spending habits. i.e. limit the amount of time the family eat out at a restaurant, bring lunch to work instead of buying, limit the miscellaneous purchase and ATM withdrawal.</w:t>
      </w:r>
    </w:p>
    <w:p w14:paraId="087C3888" w14:textId="2091653E" w:rsidR="00914FC5" w:rsidRDefault="00914FC5">
      <w:pPr>
        <w:rPr>
          <w:rFonts w:ascii="Times New Roman" w:hAnsi="Times New Roman" w:cs="Times New Roman"/>
        </w:rPr>
      </w:pPr>
      <w:bookmarkStart w:id="9" w:name="_GoBack"/>
      <w:bookmarkEnd w:id="9"/>
    </w:p>
    <w:p w14:paraId="04E5B8F8" w14:textId="7BF5B378" w:rsidR="00914FC5" w:rsidRDefault="00914FC5">
      <w:pPr>
        <w:rPr>
          <w:rFonts w:ascii="Times New Roman" w:hAnsi="Times New Roman" w:cs="Times New Roman"/>
        </w:rPr>
      </w:pPr>
    </w:p>
    <w:p w14:paraId="1BF2F756" w14:textId="530751B8" w:rsidR="00914FC5" w:rsidRDefault="00914FC5">
      <w:pPr>
        <w:rPr>
          <w:rFonts w:ascii="Times New Roman" w:hAnsi="Times New Roman" w:cs="Times New Roman"/>
        </w:rPr>
      </w:pPr>
    </w:p>
    <w:p w14:paraId="51249D00" w14:textId="25EFBB26" w:rsidR="003D42D3" w:rsidRDefault="003D42D3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lection</w:t>
      </w:r>
    </w:p>
    <w:bookmarkEnd w:id="6"/>
    <w:p w14:paraId="2198F564" w14:textId="31E650BB" w:rsidR="00C676B0" w:rsidRPr="00C676B0" w:rsidRDefault="00C676B0" w:rsidP="00C676B0">
      <w:pPr>
        <w:rPr>
          <w:rFonts w:ascii="Times New Roman" w:hAnsi="Times New Roman" w:cs="Times New Roman"/>
          <w:bCs/>
        </w:rPr>
      </w:pPr>
      <w:r w:rsidRPr="00C676B0">
        <w:rPr>
          <w:rFonts w:ascii="Times New Roman" w:hAnsi="Times New Roman" w:cs="Times New Roman"/>
          <w:bCs/>
        </w:rPr>
        <w:t xml:space="preserve">Throughout this project, I learned that a properly designed database provides access to accurate data and information. The appropriate design is essential in achieving a working database; secondly, investing the time required to learn the principles of good design makes sense. </w:t>
      </w:r>
      <w:r w:rsidR="00AC0B95" w:rsidRPr="00C676B0">
        <w:rPr>
          <w:rFonts w:ascii="Times New Roman" w:hAnsi="Times New Roman" w:cs="Times New Roman"/>
          <w:bCs/>
        </w:rPr>
        <w:t>I learned</w:t>
      </w:r>
      <w:r w:rsidRPr="00C676B0">
        <w:rPr>
          <w:rFonts w:ascii="Times New Roman" w:hAnsi="Times New Roman" w:cs="Times New Roman"/>
          <w:bCs/>
        </w:rPr>
        <w:t xml:space="preserve"> how to decide what information needed and input into the appropriate tables and columns and how those tables will relate to each other. However, at first, I was overzealous with my concept, looking at the 24-month timeline to extract data from 2018 and 2019 bank statements. I soon realized that converting and cleaning the data would take more time than allotted for this project. Also, I had to change tables, data types, and relationships. I believe working with data in various forms, creating a data model using Excel power query, and building charts &amp; graphs made me a little overconfident when attempting this project. I had to reevaluate and take a crawl-walk-run approach of taking each lab as a building block. </w:t>
      </w:r>
    </w:p>
    <w:p w14:paraId="4F1A9AD3" w14:textId="5BB15CD9" w:rsidR="0023592B" w:rsidRPr="0023592B" w:rsidRDefault="00C676B0" w:rsidP="00C676B0">
      <w:pPr>
        <w:rPr>
          <w:b/>
          <w:bCs/>
        </w:rPr>
      </w:pPr>
      <w:r w:rsidRPr="00C676B0">
        <w:rPr>
          <w:rFonts w:ascii="Times New Roman" w:hAnsi="Times New Roman" w:cs="Times New Roman"/>
          <w:bCs/>
        </w:rPr>
        <w:t xml:space="preserve">This course provided the adequate tools needed to create a usable/meaningful database.  The labs were a great source of practical information; each lab is a building block for the other.  </w:t>
      </w:r>
      <w:r>
        <w:rPr>
          <w:rFonts w:ascii="Times New Roman" w:hAnsi="Times New Roman" w:cs="Times New Roman"/>
          <w:bCs/>
        </w:rPr>
        <w:t xml:space="preserve">I </w:t>
      </w:r>
      <w:r w:rsidRPr="00C676B0">
        <w:rPr>
          <w:rFonts w:ascii="Times New Roman" w:hAnsi="Times New Roman" w:cs="Times New Roman"/>
          <w:bCs/>
        </w:rPr>
        <w:t>would have liked to spend more time learning SQL; However, Lab 10, Creating a Graphical User Interface (GUI) using Microsoft Access as front end made it easier to connect to the tables within my database, create views, forms and sub-forms, reports, and export files to Excel. Connecting my database to R Studio was not as easy as I would have liked. I eventually exported my file to Excel, then imported the datasets to Rcmdr a GUI for R</w:t>
      </w:r>
      <w:r w:rsidR="00B77A1A">
        <w:rPr>
          <w:rFonts w:ascii="Times New Roman" w:hAnsi="Times New Roman" w:cs="Times New Roman"/>
          <w:bCs/>
        </w:rPr>
        <w:t xml:space="preserve"> but eventually used Excel charts and graph to visualize</w:t>
      </w:r>
      <w:r w:rsidR="006F5753">
        <w:rPr>
          <w:rFonts w:ascii="Times New Roman" w:hAnsi="Times New Roman" w:cs="Times New Roman"/>
          <w:bCs/>
        </w:rPr>
        <w:t>d</w:t>
      </w:r>
      <w:r w:rsidR="00B77A1A">
        <w:rPr>
          <w:rFonts w:ascii="Times New Roman" w:hAnsi="Times New Roman" w:cs="Times New Roman"/>
          <w:bCs/>
        </w:rPr>
        <w:t xml:space="preserve"> my data</w:t>
      </w:r>
      <w:r w:rsidRPr="00C676B0">
        <w:rPr>
          <w:rFonts w:ascii="Times New Roman" w:hAnsi="Times New Roman" w:cs="Times New Roman"/>
          <w:bCs/>
        </w:rPr>
        <w:t>. Overall, this project gave me insight into the following:</w:t>
      </w:r>
      <w:r w:rsidR="00B77A1A">
        <w:rPr>
          <w:rFonts w:ascii="Times New Roman" w:hAnsi="Times New Roman" w:cs="Times New Roman"/>
          <w:bCs/>
        </w:rPr>
        <w:t xml:space="preserve"> My </w:t>
      </w:r>
      <w:r w:rsidRPr="00C676B0">
        <w:rPr>
          <w:rFonts w:ascii="Times New Roman" w:hAnsi="Times New Roman" w:cs="Times New Roman"/>
          <w:bCs/>
        </w:rPr>
        <w:t>Personal finance, how to create a database, clean data, create a logical and conceptual model, download/connect to SQL Server, create a database with tables and constraints, insert data, modify the data, connect to an external source for visualization.</w:t>
      </w:r>
    </w:p>
    <w:p w14:paraId="25330D25" w14:textId="216D6B0D" w:rsidR="00AA55C8" w:rsidRDefault="00AA55C8">
      <w:pPr>
        <w:rPr>
          <w:b/>
          <w:bCs/>
        </w:rPr>
      </w:pPr>
    </w:p>
    <w:p w14:paraId="6DDF4495" w14:textId="3B8687CB" w:rsidR="00227C77" w:rsidRDefault="00227C77">
      <w:pPr>
        <w:rPr>
          <w:b/>
          <w:bCs/>
        </w:rPr>
      </w:pPr>
    </w:p>
    <w:p w14:paraId="331449EB" w14:textId="02A21C7D" w:rsidR="00F85E59" w:rsidRDefault="00F85E59">
      <w:pPr>
        <w:rPr>
          <w:b/>
          <w:bCs/>
        </w:rPr>
      </w:pPr>
    </w:p>
    <w:p w14:paraId="202B9352" w14:textId="77777777" w:rsidR="00F85E59" w:rsidRDefault="00F85E59">
      <w:pPr>
        <w:rPr>
          <w:b/>
          <w:bCs/>
        </w:rPr>
      </w:pPr>
    </w:p>
    <w:p w14:paraId="09AE24CD" w14:textId="7E308E57" w:rsidR="00227C77" w:rsidRDefault="00227C77">
      <w:pPr>
        <w:rPr>
          <w:b/>
          <w:bCs/>
        </w:rPr>
      </w:pPr>
    </w:p>
    <w:p w14:paraId="27D19432" w14:textId="2E2F0DEB" w:rsidR="00914FC5" w:rsidRDefault="00914FC5">
      <w:pPr>
        <w:rPr>
          <w:b/>
          <w:bCs/>
        </w:rPr>
      </w:pPr>
    </w:p>
    <w:p w14:paraId="5E35BC59" w14:textId="4E878337" w:rsidR="00914FC5" w:rsidRDefault="00914FC5">
      <w:pPr>
        <w:rPr>
          <w:b/>
          <w:bCs/>
        </w:rPr>
      </w:pPr>
    </w:p>
    <w:p w14:paraId="3FC1A980" w14:textId="03906926" w:rsidR="00914FC5" w:rsidRDefault="00914FC5">
      <w:pPr>
        <w:rPr>
          <w:b/>
          <w:bCs/>
        </w:rPr>
      </w:pPr>
    </w:p>
    <w:p w14:paraId="561E7B85" w14:textId="6A75774E" w:rsidR="00914FC5" w:rsidRDefault="00914FC5">
      <w:pPr>
        <w:rPr>
          <w:b/>
          <w:bCs/>
        </w:rPr>
      </w:pPr>
    </w:p>
    <w:p w14:paraId="376ECAF2" w14:textId="306C7710" w:rsidR="00914FC5" w:rsidRDefault="00914FC5">
      <w:pPr>
        <w:rPr>
          <w:b/>
          <w:bCs/>
        </w:rPr>
      </w:pPr>
    </w:p>
    <w:p w14:paraId="4C206FC9" w14:textId="136D5D18" w:rsidR="00914FC5" w:rsidRDefault="00914FC5">
      <w:pPr>
        <w:rPr>
          <w:b/>
          <w:bCs/>
        </w:rPr>
      </w:pPr>
    </w:p>
    <w:p w14:paraId="65992AD9" w14:textId="400DAB76" w:rsidR="00914FC5" w:rsidRDefault="00914FC5">
      <w:pPr>
        <w:rPr>
          <w:b/>
          <w:bCs/>
        </w:rPr>
      </w:pPr>
    </w:p>
    <w:p w14:paraId="6777A588" w14:textId="77777777" w:rsidR="00914FC5" w:rsidRDefault="00914FC5">
      <w:pPr>
        <w:rPr>
          <w:b/>
          <w:bCs/>
        </w:rPr>
      </w:pPr>
    </w:p>
    <w:p w14:paraId="72807AF0" w14:textId="45F93C5A" w:rsidR="00227C77" w:rsidRDefault="00227C77">
      <w:pPr>
        <w:rPr>
          <w:b/>
          <w:bCs/>
        </w:rPr>
      </w:pPr>
    </w:p>
    <w:p w14:paraId="7A85A76D" w14:textId="30C8A5C4" w:rsidR="006B2472" w:rsidRPr="00545AEE" w:rsidRDefault="006B2472" w:rsidP="00EC6A70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lastRenderedPageBreak/>
        <w:t>Glossary</w:t>
      </w:r>
      <w:r w:rsidR="0020287A">
        <w:rPr>
          <w:rFonts w:ascii="Times New Roman" w:hAnsi="Times New Roman" w:cs="Times New Roman"/>
          <w:b/>
          <w:bCs/>
          <w:sz w:val="24"/>
          <w:szCs w:val="24"/>
        </w:rPr>
        <w:t xml:space="preserve"> of Acronyms</w:t>
      </w:r>
    </w:p>
    <w:p w14:paraId="359C3F09" w14:textId="484F9910" w:rsidR="00783F8D" w:rsidRPr="00545AEE" w:rsidRDefault="00187A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Char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287A">
        <w:rPr>
          <w:rFonts w:ascii="Times New Roman" w:hAnsi="Times New Roman" w:cs="Times New Roman"/>
          <w:b/>
          <w:bCs/>
          <w:sz w:val="24"/>
          <w:szCs w:val="24"/>
        </w:rPr>
        <w:t xml:space="preserve">       </w:t>
      </w:r>
      <w:r w:rsidR="006C5FCD" w:rsidRPr="0020287A">
        <w:rPr>
          <w:rFonts w:ascii="Times New Roman" w:hAnsi="Times New Roman" w:cs="Times New Roman"/>
          <w:sz w:val="24"/>
          <w:szCs w:val="24"/>
        </w:rPr>
        <w:t>Character</w:t>
      </w:r>
    </w:p>
    <w:p w14:paraId="1B652188" w14:textId="0934C480" w:rsidR="00783F8D" w:rsidRPr="0020287A" w:rsidRDefault="00A8044F">
      <w:pPr>
        <w:rPr>
          <w:rFonts w:ascii="Times New Roman" w:hAnsi="Times New Roman" w:cs="Times New Roman"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Varchar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B07BE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A8044F">
        <w:rPr>
          <w:rFonts w:ascii="Times New Roman" w:hAnsi="Times New Roman" w:cs="Times New Roman"/>
          <w:sz w:val="24"/>
          <w:szCs w:val="24"/>
        </w:rPr>
        <w:t>Variable</w:t>
      </w:r>
      <w:r w:rsidR="006C5FCD" w:rsidRPr="0020287A">
        <w:rPr>
          <w:rFonts w:ascii="Times New Roman" w:hAnsi="Times New Roman" w:cs="Times New Roman"/>
          <w:sz w:val="24"/>
          <w:szCs w:val="24"/>
        </w:rPr>
        <w:t xml:space="preserve"> Character</w:t>
      </w:r>
    </w:p>
    <w:p w14:paraId="7A088050" w14:textId="568D5672" w:rsidR="00783F8D" w:rsidRPr="0020287A" w:rsidRDefault="00187AFD">
      <w:pPr>
        <w:rPr>
          <w:rFonts w:ascii="Times New Roman" w:hAnsi="Times New Roman" w:cs="Times New Roman"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Int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="0020287A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20287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6C5FCD" w:rsidRPr="0020287A">
        <w:rPr>
          <w:rFonts w:ascii="Times New Roman" w:hAnsi="Times New Roman" w:cs="Times New Roman"/>
          <w:sz w:val="24"/>
          <w:szCs w:val="24"/>
        </w:rPr>
        <w:t>Integer</w:t>
      </w:r>
    </w:p>
    <w:p w14:paraId="631BE48F" w14:textId="153F03F1" w:rsidR="008F1EF7" w:rsidRDefault="008F1EF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U1       </w:t>
      </w:r>
      <w:r w:rsidR="0020287A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20287A">
        <w:rPr>
          <w:rFonts w:ascii="Times New Roman" w:hAnsi="Times New Roman" w:cs="Times New Roman"/>
          <w:sz w:val="24"/>
          <w:szCs w:val="24"/>
        </w:rPr>
        <w:t>Unique Character</w:t>
      </w:r>
    </w:p>
    <w:p w14:paraId="09C40599" w14:textId="0DBEF353" w:rsidR="00783F8D" w:rsidRPr="0020287A" w:rsidRDefault="00187AFD">
      <w:pPr>
        <w:rPr>
          <w:rFonts w:ascii="Times New Roman" w:hAnsi="Times New Roman" w:cs="Times New Roman"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Datetime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6C5FCD" w:rsidRPr="0020287A">
        <w:rPr>
          <w:rFonts w:ascii="Times New Roman" w:hAnsi="Times New Roman" w:cs="Times New Roman"/>
          <w:sz w:val="24"/>
          <w:szCs w:val="24"/>
        </w:rPr>
        <w:t>Date Time group</w:t>
      </w:r>
    </w:p>
    <w:p w14:paraId="10D476FE" w14:textId="5E35785D" w:rsidR="0020287A" w:rsidRPr="0020287A" w:rsidRDefault="0020287A" w:rsidP="00B07BED">
      <w:pPr>
        <w:tabs>
          <w:tab w:val="left" w:pos="90"/>
        </w:tabs>
        <w:ind w:left="1080" w:hanging="1080"/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FK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 w:rsidRPr="0020287A">
        <w:rPr>
          <w:rFonts w:ascii="Times New Roman" w:hAnsi="Times New Roman" w:cs="Times New Roman"/>
          <w:sz w:val="24"/>
          <w:szCs w:val="24"/>
        </w:rPr>
        <w:t xml:space="preserve">Foreign Key (An attribute or combination of attributes that uniquely identifies each </w:t>
      </w:r>
      <w:r w:rsidR="00B07BED">
        <w:rPr>
          <w:rFonts w:ascii="Times New Roman" w:hAnsi="Times New Roman" w:cs="Times New Roman"/>
          <w:sz w:val="24"/>
          <w:szCs w:val="24"/>
        </w:rPr>
        <w:t xml:space="preserve">  </w:t>
      </w:r>
      <w:r w:rsidRPr="0020287A">
        <w:rPr>
          <w:rFonts w:ascii="Times New Roman" w:hAnsi="Times New Roman" w:cs="Times New Roman"/>
          <w:sz w:val="24"/>
          <w:szCs w:val="24"/>
        </w:rPr>
        <w:t>row in a relation)</w:t>
      </w:r>
    </w:p>
    <w:p w14:paraId="7189793D" w14:textId="32EC666C" w:rsidR="0020287A" w:rsidRDefault="00B07BED" w:rsidP="00B07BED">
      <w:pPr>
        <w:ind w:left="1080" w:hanging="117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287A"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PK </w:t>
      </w:r>
      <w:r w:rsidR="0020287A">
        <w:rPr>
          <w:rFonts w:ascii="Times New Roman" w:hAnsi="Times New Roman" w:cs="Times New Roman"/>
          <w:sz w:val="24"/>
          <w:szCs w:val="24"/>
        </w:rPr>
        <w:t xml:space="preserve">          </w:t>
      </w:r>
      <w:r w:rsidR="0020287A" w:rsidRPr="0020287A">
        <w:rPr>
          <w:rFonts w:ascii="Times New Roman" w:hAnsi="Times New Roman" w:cs="Times New Roman"/>
          <w:sz w:val="24"/>
          <w:szCs w:val="24"/>
        </w:rPr>
        <w:t xml:space="preserve"> Primary Key (An attribute in a relation that serves as the primary key of another relation in the same database</w:t>
      </w:r>
      <w:r w:rsidR="0020287A" w:rsidRPr="0020287A">
        <w:rPr>
          <w:rFonts w:ascii="Times New Roman" w:hAnsi="Times New Roman" w:cs="Times New Roman"/>
          <w:b/>
          <w:bCs/>
          <w:i/>
          <w:iCs/>
          <w:sz w:val="24"/>
          <w:szCs w:val="24"/>
        </w:rPr>
        <w:t>)</w:t>
      </w:r>
    </w:p>
    <w:p w14:paraId="6B8C680A" w14:textId="1C8C2746" w:rsidR="00783F8D" w:rsidRPr="0020287A" w:rsidRDefault="00187AFD">
      <w:pPr>
        <w:rPr>
          <w:rFonts w:ascii="Times New Roman" w:hAnsi="Times New Roman" w:cs="Times New Roman"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Montery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6C5FCD" w:rsidRPr="0020287A">
        <w:rPr>
          <w:rFonts w:ascii="Times New Roman" w:hAnsi="Times New Roman" w:cs="Times New Roman"/>
          <w:sz w:val="24"/>
          <w:szCs w:val="24"/>
        </w:rPr>
        <w:t>Currency</w:t>
      </w:r>
    </w:p>
    <w:p w14:paraId="47CB5E74" w14:textId="7A2DC52E" w:rsidR="0020287A" w:rsidRDefault="00477D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1:1            </w:t>
      </w:r>
      <w:bookmarkStart w:id="10" w:name="_Hlk22978975"/>
      <w:r w:rsidRPr="00477D68">
        <w:rPr>
          <w:rFonts w:ascii="Times New Roman" w:hAnsi="Times New Roman" w:cs="Times New Roman"/>
          <w:sz w:val="24"/>
          <w:szCs w:val="24"/>
        </w:rPr>
        <w:t>One-to-one</w:t>
      </w:r>
      <w:r w:rsidRPr="00477D6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bookmarkEnd w:id="10"/>
    </w:p>
    <w:p w14:paraId="48F27B9C" w14:textId="48020749" w:rsidR="00477D68" w:rsidRDefault="00477D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1:M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  </w:t>
      </w:r>
      <w:r w:rsidRPr="00477D68">
        <w:rPr>
          <w:rFonts w:ascii="Times New Roman" w:hAnsi="Times New Roman" w:cs="Times New Roman"/>
          <w:b/>
          <w:bCs/>
          <w:sz w:val="24"/>
          <w:szCs w:val="24"/>
        </w:rPr>
        <w:t>One-to-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Many     </w:t>
      </w:r>
    </w:p>
    <w:p w14:paraId="3D024226" w14:textId="23BCE32F" w:rsidR="00477D68" w:rsidRDefault="00477D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M:N</w:t>
      </w:r>
      <w:r w:rsidRPr="00477D68">
        <w:t xml:space="preserve"> </w:t>
      </w:r>
      <w:r>
        <w:t xml:space="preserve">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>Many-</w:t>
      </w:r>
      <w:r w:rsidRPr="00477D68">
        <w:rPr>
          <w:rFonts w:ascii="Times New Roman" w:hAnsi="Times New Roman" w:cs="Times New Roman"/>
          <w:b/>
          <w:bCs/>
          <w:sz w:val="24"/>
          <w:szCs w:val="24"/>
        </w:rPr>
        <w:t>to-</w:t>
      </w:r>
      <w:r>
        <w:rPr>
          <w:rFonts w:ascii="Times New Roman" w:hAnsi="Times New Roman" w:cs="Times New Roman"/>
          <w:b/>
          <w:bCs/>
          <w:sz w:val="24"/>
          <w:szCs w:val="24"/>
        </w:rPr>
        <w:t>Many</w:t>
      </w:r>
    </w:p>
    <w:p w14:paraId="34E4455A" w14:textId="3B4652E9" w:rsidR="00477D68" w:rsidRDefault="00477D6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M:1</w:t>
      </w:r>
      <w:r w:rsidRPr="00477D68">
        <w:t xml:space="preserve"> </w:t>
      </w:r>
      <w: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>Many</w:t>
      </w:r>
      <w:r w:rsidRPr="00477D68">
        <w:rPr>
          <w:rFonts w:ascii="Times New Roman" w:hAnsi="Times New Roman" w:cs="Times New Roman"/>
          <w:b/>
          <w:bCs/>
          <w:sz w:val="24"/>
          <w:szCs w:val="24"/>
        </w:rPr>
        <w:t>-to-one</w:t>
      </w:r>
    </w:p>
    <w:p w14:paraId="13E79096" w14:textId="13798207" w:rsidR="00477D68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6595CD" wp14:editId="341C8791">
            <wp:extent cx="2324100" cy="180018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1800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E03E9" w14:textId="7868D26A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5D255D" w14:textId="586F6089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3D75C5C" w14:textId="37FF012D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CDCE753" w14:textId="51A33C09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42F9C9" w14:textId="6A759006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2327B2" w14:textId="4EB6B89F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2D58740" w14:textId="77777777" w:rsidR="00FF4ACB" w:rsidRDefault="00FF4AC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0A1B962" w14:textId="35A27919" w:rsidR="0020287A" w:rsidRDefault="0020287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 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sz w:val="24"/>
          <w:szCs w:val="24"/>
        </w:rPr>
        <w:tab/>
        <w:t>Glossary of Terms</w:t>
      </w:r>
    </w:p>
    <w:p w14:paraId="350C8D2C" w14:textId="77777777" w:rsidR="00477D68" w:rsidRDefault="00477D6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EE47D7" w14:textId="17F20B3E" w:rsidR="0020287A" w:rsidRPr="0020287A" w:rsidRDefault="0020287A" w:rsidP="0020287A">
      <w:pPr>
        <w:rPr>
          <w:rFonts w:ascii="Times New Roman" w:hAnsi="Times New Roman" w:cs="Times New Roman"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Attributes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0287A">
        <w:rPr>
          <w:rFonts w:ascii="Times New Roman" w:hAnsi="Times New Roman" w:cs="Times New Roman"/>
          <w:sz w:val="24"/>
          <w:szCs w:val="24"/>
        </w:rPr>
        <w:t>A property or characteristics of an entity or relationship type that is of interest to the organization or user</w:t>
      </w:r>
    </w:p>
    <w:p w14:paraId="51E1AB78" w14:textId="0DE5B6D5" w:rsidR="0020287A" w:rsidRPr="0020287A" w:rsidRDefault="00477D68" w:rsidP="0020287A">
      <w:pPr>
        <w:rPr>
          <w:rFonts w:ascii="Times New Roman" w:hAnsi="Times New Roman" w:cs="Times New Roman"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Constraint </w:t>
      </w:r>
      <w:r w:rsidRPr="00477D68">
        <w:rPr>
          <w:rFonts w:ascii="Times New Roman" w:hAnsi="Times New Roman" w:cs="Times New Roman"/>
          <w:sz w:val="24"/>
          <w:szCs w:val="24"/>
        </w:rPr>
        <w:t>A</w:t>
      </w:r>
      <w:r w:rsidR="0020287A" w:rsidRPr="0020287A">
        <w:rPr>
          <w:rFonts w:ascii="Times New Roman" w:hAnsi="Times New Roman" w:cs="Times New Roman"/>
          <w:sz w:val="24"/>
          <w:szCs w:val="24"/>
        </w:rPr>
        <w:t xml:space="preserve"> rule that cannot be violate by the database users</w:t>
      </w:r>
    </w:p>
    <w:p w14:paraId="597C0285" w14:textId="77777777" w:rsidR="0020287A" w:rsidRPr="0020287A" w:rsidRDefault="0020287A" w:rsidP="00202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Composite key </w:t>
      </w:r>
      <w:r w:rsidRPr="0020287A">
        <w:rPr>
          <w:rFonts w:ascii="Times New Roman" w:hAnsi="Times New Roman" w:cs="Times New Roman"/>
          <w:sz w:val="24"/>
          <w:szCs w:val="24"/>
        </w:rPr>
        <w:t>A primary key that consist of more than one attribute</w:t>
      </w:r>
    </w:p>
    <w:p w14:paraId="3BA600D2" w14:textId="437BE05A" w:rsidR="0020287A" w:rsidRPr="00545AEE" w:rsidRDefault="0020287A" w:rsidP="0020287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Data Model </w:t>
      </w:r>
      <w:r w:rsidR="00E22EC3">
        <w:rPr>
          <w:rFonts w:ascii="Times New Roman" w:hAnsi="Times New Roman" w:cs="Times New Roman"/>
          <w:sz w:val="24"/>
          <w:szCs w:val="24"/>
        </w:rPr>
        <w:t>A</w:t>
      </w:r>
      <w:r w:rsidRPr="0020287A">
        <w:rPr>
          <w:rFonts w:ascii="Times New Roman" w:hAnsi="Times New Roman" w:cs="Times New Roman"/>
          <w:sz w:val="24"/>
          <w:szCs w:val="24"/>
        </w:rPr>
        <w:t xml:space="preserve"> </w:t>
      </w:r>
      <w:r w:rsidR="00477D68" w:rsidRPr="0020287A">
        <w:rPr>
          <w:rFonts w:ascii="Times New Roman" w:hAnsi="Times New Roman" w:cs="Times New Roman"/>
          <w:sz w:val="24"/>
          <w:szCs w:val="24"/>
        </w:rPr>
        <w:t>graphical system</w:t>
      </w:r>
      <w:r w:rsidRPr="0020287A">
        <w:rPr>
          <w:rFonts w:ascii="Times New Roman" w:hAnsi="Times New Roman" w:cs="Times New Roman"/>
          <w:sz w:val="24"/>
          <w:szCs w:val="24"/>
        </w:rPr>
        <w:t xml:space="preserve"> is used to capture the nature and relationship among data</w:t>
      </w:r>
    </w:p>
    <w:p w14:paraId="330B37F7" w14:textId="6D150BD2" w:rsidR="006C5FCD" w:rsidRPr="0020287A" w:rsidRDefault="00187AFD">
      <w:pPr>
        <w:rPr>
          <w:rFonts w:ascii="Times New Roman" w:hAnsi="Times New Roman" w:cs="Times New Roman"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sz w:val="24"/>
          <w:szCs w:val="24"/>
        </w:rPr>
        <w:t>Entity</w:t>
      </w:r>
      <w:r w:rsidR="006C5FC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0287A">
        <w:rPr>
          <w:rFonts w:ascii="Times New Roman" w:hAnsi="Times New Roman" w:cs="Times New Roman"/>
          <w:sz w:val="24"/>
          <w:szCs w:val="24"/>
        </w:rPr>
        <w:t>A</w:t>
      </w:r>
      <w:r w:rsidR="006C5FCD" w:rsidRPr="0020287A">
        <w:rPr>
          <w:rFonts w:ascii="Times New Roman" w:hAnsi="Times New Roman" w:cs="Times New Roman"/>
          <w:sz w:val="24"/>
          <w:szCs w:val="24"/>
        </w:rPr>
        <w:t xml:space="preserve"> person, place, an object, an event or concept in the user environment about which the organization wishes to maintain data</w:t>
      </w:r>
    </w:p>
    <w:p w14:paraId="7199C611" w14:textId="783B496E" w:rsidR="0020287A" w:rsidRPr="0020287A" w:rsidRDefault="0020287A">
      <w:pPr>
        <w:rPr>
          <w:rFonts w:ascii="Times New Roman" w:hAnsi="Times New Roman" w:cs="Times New Roman"/>
          <w:sz w:val="24"/>
          <w:szCs w:val="24"/>
        </w:rPr>
      </w:pPr>
      <w:r w:rsidRPr="0020287A">
        <w:rPr>
          <w:rFonts w:ascii="Times New Roman" w:hAnsi="Times New Roman" w:cs="Times New Roman"/>
          <w:b/>
          <w:bCs/>
          <w:sz w:val="24"/>
          <w:szCs w:val="24"/>
        </w:rPr>
        <w:t xml:space="preserve">Entity type </w:t>
      </w:r>
      <w:r w:rsidRPr="0020287A">
        <w:rPr>
          <w:rFonts w:ascii="Times New Roman" w:hAnsi="Times New Roman" w:cs="Times New Roman"/>
          <w:sz w:val="24"/>
          <w:szCs w:val="24"/>
        </w:rPr>
        <w:t>A collection of entities that share common properties or characteristics</w:t>
      </w:r>
    </w:p>
    <w:p w14:paraId="7195CB8B" w14:textId="77777777" w:rsidR="0020287A" w:rsidRPr="00545AEE" w:rsidRDefault="0020287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4621C5" w14:textId="444933C1" w:rsidR="006D2318" w:rsidRPr="00545AEE" w:rsidRDefault="006D2318" w:rsidP="006D2318">
      <w:pPr>
        <w:tabs>
          <w:tab w:val="left" w:pos="2424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27A1A68" wp14:editId="4753411D">
                <wp:simplePos x="0" y="0"/>
                <wp:positionH relativeFrom="column">
                  <wp:posOffset>22860</wp:posOffset>
                </wp:positionH>
                <wp:positionV relativeFrom="paragraph">
                  <wp:posOffset>8255</wp:posOffset>
                </wp:positionV>
                <wp:extent cx="1203960" cy="556260"/>
                <wp:effectExtent l="0" t="0" r="1524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960" cy="55626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10F93A" w14:textId="6C2DAAAE" w:rsidR="00E410F1" w:rsidRPr="006D2318" w:rsidRDefault="00E410F1" w:rsidP="006D2318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6D2318">
                              <w:rPr>
                                <w:b/>
                                <w:bCs/>
                              </w:rPr>
                              <w:t>Entity Typ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7A1A68" id="Rectangle 1" o:spid="_x0000_s1026" style="position:absolute;margin-left:1.8pt;margin-top:.65pt;width:94.8pt;height:43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" fillcolor="white [3201]" strokecolor="black [3213]" strokeweight="1pt">
                <v:textbox>
                  <w:txbxContent>
                    <w:p w14:paraId="2810F93A" w14:textId="6C2DAAAE" w:rsidR="00E410F1" w:rsidRPr="006D2318" w:rsidRDefault="00E410F1" w:rsidP="006D2318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6D2318">
                        <w:rPr>
                          <w:b/>
                          <w:bCs/>
                        </w:rPr>
                        <w:t>Entity Type</w:t>
                      </w:r>
                    </w:p>
                  </w:txbxContent>
                </v:textbox>
              </v:rect>
            </w:pict>
          </mc:Fallback>
        </mc:AlternateContent>
      </w:r>
      <w:r w:rsidRPr="00545AEE">
        <w:rPr>
          <w:rFonts w:ascii="Times New Roman" w:hAnsi="Times New Roman" w:cs="Times New Roman"/>
          <w:b/>
          <w:bCs/>
          <w:sz w:val="24"/>
          <w:szCs w:val="24"/>
        </w:rPr>
        <w:tab/>
        <w:t>Relationship</w:t>
      </w:r>
    </w:p>
    <w:p w14:paraId="597C2740" w14:textId="5332E5C9" w:rsidR="006B2472" w:rsidRPr="00545AEE" w:rsidRDefault="006D231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545AEE"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05B420" wp14:editId="562F0E17">
                <wp:simplePos x="0" y="0"/>
                <wp:positionH relativeFrom="column">
                  <wp:posOffset>1242060</wp:posOffset>
                </wp:positionH>
                <wp:positionV relativeFrom="paragraph">
                  <wp:posOffset>5080</wp:posOffset>
                </wp:positionV>
                <wp:extent cx="1341120" cy="0"/>
                <wp:effectExtent l="0" t="19050" r="3048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411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360A78A" id="Straight Connector 3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7.8pt,.4pt" to="203.4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" strokecolor="black [3213]" strokeweight="3pt">
                <v:stroke joinstyle="miter"/>
              </v:line>
            </w:pict>
          </mc:Fallback>
        </mc:AlternateContent>
      </w:r>
    </w:p>
    <w:p w14:paraId="4B2BF110" w14:textId="0AB12FAC" w:rsidR="006B2472" w:rsidRDefault="008F1EF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09CC295F" w14:textId="1FFCC5A0" w:rsidR="008F1EF7" w:rsidRPr="00545AEE" w:rsidRDefault="008F1EF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elationship </w:t>
      </w:r>
      <w:r w:rsidRPr="0020287A">
        <w:rPr>
          <w:rFonts w:ascii="Times New Roman" w:hAnsi="Times New Roman" w:cs="Times New Roman"/>
          <w:sz w:val="24"/>
          <w:szCs w:val="24"/>
        </w:rPr>
        <w:t>A meaningful association between or among entity types</w:t>
      </w:r>
    </w:p>
    <w:p w14:paraId="1ADC994E" w14:textId="53A2EFB0" w:rsidR="00187AFD" w:rsidRPr="0020287A" w:rsidRDefault="00187AFD" w:rsidP="00187AFD">
      <w:pPr>
        <w:rPr>
          <w:rFonts w:ascii="Times New Roman" w:hAnsi="Times New Roman" w:cs="Times New Roman"/>
          <w:sz w:val="24"/>
          <w:szCs w:val="24"/>
        </w:rPr>
      </w:pPr>
      <w:r w:rsidRPr="00187AFD">
        <w:rPr>
          <w:rFonts w:ascii="Times New Roman" w:hAnsi="Times New Roman" w:cs="Times New Roman"/>
          <w:b/>
          <w:bCs/>
          <w:sz w:val="24"/>
          <w:szCs w:val="24"/>
        </w:rPr>
        <w:t xml:space="preserve">One-to-one (1:1) - </w:t>
      </w:r>
      <w:r w:rsidR="00E22EC3">
        <w:rPr>
          <w:rFonts w:ascii="Times New Roman" w:hAnsi="Times New Roman" w:cs="Times New Roman"/>
          <w:sz w:val="24"/>
          <w:szCs w:val="24"/>
        </w:rPr>
        <w:t>E</w:t>
      </w:r>
      <w:r w:rsidRPr="0020287A">
        <w:rPr>
          <w:rFonts w:ascii="Times New Roman" w:hAnsi="Times New Roman" w:cs="Times New Roman"/>
          <w:sz w:val="24"/>
          <w:szCs w:val="24"/>
        </w:rPr>
        <w:t xml:space="preserve">ach record in Table A can have only one matching record in Table B, and each record in Table B can have only one matching record in Table A. A one-to-one relationship is created if </w:t>
      </w:r>
      <w:r w:rsidR="00A8044F" w:rsidRPr="0020287A">
        <w:rPr>
          <w:rFonts w:ascii="Times New Roman" w:hAnsi="Times New Roman" w:cs="Times New Roman"/>
          <w:sz w:val="24"/>
          <w:szCs w:val="24"/>
        </w:rPr>
        <w:t>both related</w:t>
      </w:r>
      <w:r w:rsidRPr="0020287A">
        <w:rPr>
          <w:rFonts w:ascii="Times New Roman" w:hAnsi="Times New Roman" w:cs="Times New Roman"/>
          <w:sz w:val="24"/>
          <w:szCs w:val="24"/>
        </w:rPr>
        <w:t xml:space="preserve"> fields are primary keys or have unique indexes.</w:t>
      </w:r>
    </w:p>
    <w:p w14:paraId="1BF21716" w14:textId="6F6BE0CA" w:rsidR="00187AFD" w:rsidRPr="0020287A" w:rsidRDefault="00187AFD" w:rsidP="00187AFD">
      <w:pPr>
        <w:rPr>
          <w:rFonts w:ascii="Times New Roman" w:hAnsi="Times New Roman" w:cs="Times New Roman"/>
          <w:sz w:val="24"/>
          <w:szCs w:val="24"/>
        </w:rPr>
      </w:pPr>
      <w:r w:rsidRPr="00187AFD">
        <w:rPr>
          <w:rFonts w:ascii="Times New Roman" w:hAnsi="Times New Roman" w:cs="Times New Roman"/>
          <w:b/>
          <w:bCs/>
          <w:sz w:val="24"/>
          <w:szCs w:val="24"/>
        </w:rPr>
        <w:t xml:space="preserve">One-to-many (1:M) - </w:t>
      </w:r>
      <w:r w:rsidR="00E22EC3">
        <w:rPr>
          <w:rFonts w:ascii="Times New Roman" w:hAnsi="Times New Roman" w:cs="Times New Roman"/>
          <w:sz w:val="24"/>
          <w:szCs w:val="24"/>
        </w:rPr>
        <w:t>I</w:t>
      </w:r>
      <w:r w:rsidRPr="0020287A">
        <w:rPr>
          <w:rFonts w:ascii="Times New Roman" w:hAnsi="Times New Roman" w:cs="Times New Roman"/>
          <w:sz w:val="24"/>
          <w:szCs w:val="24"/>
        </w:rPr>
        <w:t>s the most common type of relationship and it is used to relate one record in a table with many records in another table. This kind of relationship is created if only one of the related fields is a primary key or has a unique index.</w:t>
      </w:r>
    </w:p>
    <w:p w14:paraId="316C60FD" w14:textId="23E4B76B" w:rsidR="00187AFD" w:rsidRPr="00187AFD" w:rsidRDefault="00187AFD" w:rsidP="00187AF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87AFD">
        <w:rPr>
          <w:rFonts w:ascii="Times New Roman" w:hAnsi="Times New Roman" w:cs="Times New Roman"/>
          <w:b/>
          <w:bCs/>
          <w:sz w:val="24"/>
          <w:szCs w:val="24"/>
        </w:rPr>
        <w:t xml:space="preserve">Many-to-one (M:1) </w:t>
      </w:r>
      <w:r w:rsidRPr="0020287A">
        <w:rPr>
          <w:rFonts w:ascii="Times New Roman" w:hAnsi="Times New Roman" w:cs="Times New Roman"/>
          <w:sz w:val="24"/>
          <w:szCs w:val="24"/>
        </w:rPr>
        <w:t xml:space="preserve">- </w:t>
      </w:r>
      <w:r w:rsidR="00E22EC3">
        <w:rPr>
          <w:rFonts w:ascii="Times New Roman" w:hAnsi="Times New Roman" w:cs="Times New Roman"/>
          <w:sz w:val="24"/>
          <w:szCs w:val="24"/>
        </w:rPr>
        <w:t>I</w:t>
      </w:r>
      <w:r w:rsidRPr="0020287A">
        <w:rPr>
          <w:rFonts w:ascii="Times New Roman" w:hAnsi="Times New Roman" w:cs="Times New Roman"/>
          <w:sz w:val="24"/>
          <w:szCs w:val="24"/>
        </w:rPr>
        <w:t>s used to relate many records in a table with only one (single) record in another table. It is often called the lookup table relationship. Normally, this kind of relationship is not based on a primary key field in either table</w:t>
      </w:r>
    </w:p>
    <w:p w14:paraId="2F32E16A" w14:textId="0B32C35D" w:rsidR="00E22EC3" w:rsidRDefault="00187AFD" w:rsidP="00E22EC3">
      <w:pPr>
        <w:rPr>
          <w:rFonts w:ascii="Times New Roman" w:hAnsi="Times New Roman" w:cs="Times New Roman"/>
          <w:sz w:val="24"/>
          <w:szCs w:val="24"/>
        </w:rPr>
      </w:pPr>
      <w:r w:rsidRPr="00187AFD">
        <w:rPr>
          <w:rFonts w:ascii="Times New Roman" w:hAnsi="Times New Roman" w:cs="Times New Roman"/>
          <w:b/>
          <w:bCs/>
          <w:sz w:val="24"/>
          <w:szCs w:val="24"/>
        </w:rPr>
        <w:t xml:space="preserve">Many-to-many (M:M) - </w:t>
      </w:r>
      <w:r w:rsidR="00E22EC3">
        <w:rPr>
          <w:rFonts w:ascii="Times New Roman" w:hAnsi="Times New Roman" w:cs="Times New Roman"/>
          <w:sz w:val="24"/>
          <w:szCs w:val="24"/>
        </w:rPr>
        <w:t>I</w:t>
      </w:r>
      <w:r w:rsidRPr="0020287A">
        <w:rPr>
          <w:rFonts w:ascii="Times New Roman" w:hAnsi="Times New Roman" w:cs="Times New Roman"/>
          <w:sz w:val="24"/>
          <w:szCs w:val="24"/>
        </w:rPr>
        <w:t>s used to relate many records in a table with many records in another table. A record (parent) in Table A can have many matching records (children) in Table B, and a record (child) in Table B can have many matching records (parents) in Table A. It is the hardest relationship to understand and it is not corre</w:t>
      </w:r>
      <w:r w:rsidR="00E22EC3">
        <w:rPr>
          <w:rFonts w:ascii="Times New Roman" w:hAnsi="Times New Roman" w:cs="Times New Roman"/>
          <w:sz w:val="24"/>
          <w:szCs w:val="24"/>
        </w:rPr>
        <w:t>cted</w:t>
      </w:r>
    </w:p>
    <w:p w14:paraId="327FEB2D" w14:textId="77777777" w:rsidR="00E22EC3" w:rsidRDefault="00E22EC3" w:rsidP="00E22EC3">
      <w:pPr>
        <w:rPr>
          <w:rFonts w:ascii="Times New Roman" w:hAnsi="Times New Roman" w:cs="Times New Roman"/>
          <w:sz w:val="24"/>
          <w:szCs w:val="24"/>
        </w:rPr>
      </w:pPr>
    </w:p>
    <w:p w14:paraId="41E249F3" w14:textId="77777777" w:rsidR="00E22EC3" w:rsidRDefault="00E22EC3" w:rsidP="00E22EC3">
      <w:pPr>
        <w:rPr>
          <w:rFonts w:ascii="Times New Roman" w:hAnsi="Times New Roman" w:cs="Times New Roman"/>
          <w:sz w:val="24"/>
          <w:szCs w:val="24"/>
        </w:rPr>
      </w:pPr>
    </w:p>
    <w:p w14:paraId="07B327DC" w14:textId="706DDDC9" w:rsidR="00AA55C8" w:rsidRPr="00E22EC3" w:rsidRDefault="00E22EC3" w:rsidP="00E22E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(s)</w:t>
      </w:r>
    </w:p>
    <w:p w14:paraId="018EE772" w14:textId="6251BA42" w:rsidR="00E22EC3" w:rsidRDefault="00E22EC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96FEE0" w14:textId="57A15035" w:rsidR="006B2472" w:rsidRDefault="00E22EC3" w:rsidP="00373940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 w:rsidRPr="00E22EC3">
        <w:rPr>
          <w:rFonts w:ascii="Times New Roman" w:hAnsi="Times New Roman" w:cs="Times New Roman"/>
          <w:sz w:val="24"/>
          <w:szCs w:val="24"/>
        </w:rPr>
        <w:lastRenderedPageBreak/>
        <w:t>Hoffer, J.A, Ramesh, V., &amp; Topi, J. (2016). Modern database management (12</w:t>
      </w:r>
      <w:r w:rsidRPr="00E22E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E22EC3">
        <w:rPr>
          <w:rFonts w:ascii="Times New Roman" w:hAnsi="Times New Roman" w:cs="Times New Roman"/>
          <w:sz w:val="24"/>
          <w:szCs w:val="24"/>
        </w:rPr>
        <w:t xml:space="preserve"> ed.). New York: Pearson</w:t>
      </w:r>
    </w:p>
    <w:p w14:paraId="2C1AA0CB" w14:textId="7EA64DC4" w:rsidR="00373940" w:rsidRPr="00373940" w:rsidRDefault="00373940" w:rsidP="00373940">
      <w:pPr>
        <w:ind w:left="720" w:right="720" w:hanging="720"/>
        <w:rPr>
          <w:rFonts w:ascii="Times New Roman" w:hAnsi="Times New Roman" w:cs="Times New Roman"/>
          <w:sz w:val="24"/>
          <w:szCs w:val="24"/>
        </w:rPr>
      </w:pPr>
      <w:r w:rsidRPr="00373940">
        <w:rPr>
          <w:rFonts w:ascii="Times New Roman" w:hAnsi="Times New Roman" w:cs="Times New Roman"/>
          <w:sz w:val="24"/>
          <w:szCs w:val="24"/>
        </w:rPr>
        <w:t xml:space="preserve">Watt, A. Chapter-13-database-development-process. </w:t>
      </w:r>
      <w:r>
        <w:rPr>
          <w:rFonts w:ascii="Times New Roman" w:hAnsi="Times New Roman" w:cs="Times New Roman"/>
          <w:sz w:val="24"/>
          <w:szCs w:val="24"/>
        </w:rPr>
        <w:t xml:space="preserve">Retrieved </w:t>
      </w:r>
      <w:r w:rsidRPr="00373940">
        <w:rPr>
          <w:rFonts w:ascii="Times New Roman" w:hAnsi="Times New Roman" w:cs="Times New Roman"/>
          <w:sz w:val="24"/>
          <w:szCs w:val="24"/>
        </w:rPr>
        <w:t xml:space="preserve">24 October 2019.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73940">
        <w:rPr>
          <w:rFonts w:ascii="Times New Roman" w:hAnsi="Times New Roman" w:cs="Times New Roman"/>
          <w:sz w:val="24"/>
          <w:szCs w:val="24"/>
        </w:rPr>
        <w:t>https://opentextbc.ca/dbdesign01/chapter/chapter-13-database-development-</w:t>
      </w:r>
      <w:r>
        <w:rPr>
          <w:rFonts w:ascii="Times New Roman" w:hAnsi="Times New Roman" w:cs="Times New Roman"/>
          <w:sz w:val="24"/>
          <w:szCs w:val="24"/>
        </w:rPr>
        <w:t>p</w:t>
      </w:r>
      <w:r w:rsidRPr="00373940">
        <w:rPr>
          <w:rFonts w:ascii="Times New Roman" w:hAnsi="Times New Roman" w:cs="Times New Roman"/>
          <w:sz w:val="24"/>
          <w:szCs w:val="24"/>
        </w:rPr>
        <w:t>ocess</w:t>
      </w:r>
    </w:p>
    <w:p w14:paraId="628EE714" w14:textId="229C6383" w:rsidR="00373940" w:rsidRDefault="00373940" w:rsidP="00373940">
      <w:pPr>
        <w:ind w:left="720" w:right="72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297CFE6A" w14:textId="0A3BB58E" w:rsidR="00373940" w:rsidRPr="00373940" w:rsidRDefault="00373940" w:rsidP="00373940">
      <w:pPr>
        <w:jc w:val="both"/>
        <w:rPr>
          <w:rFonts w:ascii="Times New Roman" w:hAnsi="Times New Roman" w:cs="Times New Roman"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299110984"/>
        <w:docPartObj>
          <w:docPartGallery w:val="Bibliographies"/>
          <w:docPartUnique/>
        </w:docPartObj>
      </w:sdtPr>
      <w:sdtEndPr/>
      <w:sdtContent>
        <w:p w14:paraId="3B38F071" w14:textId="149744EB" w:rsidR="00373940" w:rsidRDefault="00373940">
          <w:pPr>
            <w:pStyle w:val="Heading1"/>
          </w:pPr>
        </w:p>
        <w:p w14:paraId="126CE0EA" w14:textId="670CB801" w:rsidR="00373940" w:rsidRDefault="00542186" w:rsidP="00373940"/>
      </w:sdtContent>
    </w:sdt>
    <w:p w14:paraId="64A27054" w14:textId="13CC8E55" w:rsidR="00373940" w:rsidRPr="00373940" w:rsidRDefault="00373940" w:rsidP="00373940">
      <w:pPr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</w:p>
    <w:sectPr w:rsidR="00373940" w:rsidRPr="00373940" w:rsidSect="007D7E16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37E2BD" w14:textId="77777777" w:rsidR="00542186" w:rsidRDefault="00542186" w:rsidP="007D7E16">
      <w:pPr>
        <w:spacing w:after="0" w:line="240" w:lineRule="auto"/>
      </w:pPr>
      <w:r>
        <w:separator/>
      </w:r>
    </w:p>
  </w:endnote>
  <w:endnote w:type="continuationSeparator" w:id="0">
    <w:p w14:paraId="3A56EBA4" w14:textId="77777777" w:rsidR="00542186" w:rsidRDefault="00542186" w:rsidP="007D7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796481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B74EB" w14:textId="41EB9745" w:rsidR="00E410F1" w:rsidRDefault="00E410F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0B9A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25506B5" w14:textId="77777777" w:rsidR="00E410F1" w:rsidRDefault="00E410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696D97" w14:textId="77777777" w:rsidR="00542186" w:rsidRDefault="00542186" w:rsidP="007D7E16">
      <w:pPr>
        <w:spacing w:after="0" w:line="240" w:lineRule="auto"/>
      </w:pPr>
      <w:r>
        <w:separator/>
      </w:r>
    </w:p>
  </w:footnote>
  <w:footnote w:type="continuationSeparator" w:id="0">
    <w:p w14:paraId="09A8825D" w14:textId="77777777" w:rsidR="00542186" w:rsidRDefault="00542186" w:rsidP="007D7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B81D6" w14:textId="00CCBA9A" w:rsidR="00E410F1" w:rsidRDefault="00E410F1" w:rsidP="007D7E16">
    <w:pPr>
      <w:pStyle w:val="Header"/>
      <w:jc w:val="right"/>
    </w:pPr>
    <w:r>
      <w:tab/>
    </w:r>
    <w:r w:rsidR="0098614B">
      <w:t>Project Deliverable</w:t>
    </w:r>
    <w:r w:rsidRPr="007D7E16">
      <w:t>: F</w:t>
    </w:r>
    <w:r w:rsidR="0098614B">
      <w:t xml:space="preserve">amily Financial Database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D00B13"/>
    <w:multiLevelType w:val="hybridMultilevel"/>
    <w:tmpl w:val="00E83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010614"/>
    <w:multiLevelType w:val="multilevel"/>
    <w:tmpl w:val="A330E1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3D0C22"/>
    <w:multiLevelType w:val="multilevel"/>
    <w:tmpl w:val="FD72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5"/>
      <w:numFmt w:val="bullet"/>
      <w:lvlText w:val=""/>
      <w:lvlJc w:val="left"/>
      <w:pPr>
        <w:ind w:left="1440" w:hanging="360"/>
      </w:pPr>
      <w:rPr>
        <w:rFonts w:ascii="Wingdings" w:eastAsiaTheme="minorHAnsi" w:hAnsi="Wingdings" w:cs="Consolas" w:hint="default"/>
        <w:b w:val="0"/>
        <w:color w:val="008000"/>
        <w:sz w:val="19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0C76147"/>
    <w:multiLevelType w:val="multilevel"/>
    <w:tmpl w:val="3530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35423D"/>
    <w:multiLevelType w:val="multilevel"/>
    <w:tmpl w:val="DC262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082D9A"/>
    <w:multiLevelType w:val="multilevel"/>
    <w:tmpl w:val="5148B1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BkUbmJqZGxpZGSjpKwanFxZn5eSAFxrUA6G1+vywAAAA="/>
  </w:docVars>
  <w:rsids>
    <w:rsidRoot w:val="006B2472"/>
    <w:rsid w:val="00000CA4"/>
    <w:rsid w:val="00004706"/>
    <w:rsid w:val="00056BA9"/>
    <w:rsid w:val="00066E5C"/>
    <w:rsid w:val="00087A23"/>
    <w:rsid w:val="000C4081"/>
    <w:rsid w:val="000F1106"/>
    <w:rsid w:val="00105AB2"/>
    <w:rsid w:val="001438F4"/>
    <w:rsid w:val="00162B30"/>
    <w:rsid w:val="001778DD"/>
    <w:rsid w:val="00187AFD"/>
    <w:rsid w:val="0019266E"/>
    <w:rsid w:val="001D480A"/>
    <w:rsid w:val="001F1665"/>
    <w:rsid w:val="00201C1B"/>
    <w:rsid w:val="0020287A"/>
    <w:rsid w:val="00213237"/>
    <w:rsid w:val="00227C77"/>
    <w:rsid w:val="0023592B"/>
    <w:rsid w:val="002801DA"/>
    <w:rsid w:val="002A2B2A"/>
    <w:rsid w:val="003052DC"/>
    <w:rsid w:val="00337408"/>
    <w:rsid w:val="00373940"/>
    <w:rsid w:val="003C2279"/>
    <w:rsid w:val="003D42D3"/>
    <w:rsid w:val="00431EB9"/>
    <w:rsid w:val="00477D68"/>
    <w:rsid w:val="00482128"/>
    <w:rsid w:val="00485823"/>
    <w:rsid w:val="004E16CF"/>
    <w:rsid w:val="004E51A8"/>
    <w:rsid w:val="005200A5"/>
    <w:rsid w:val="00542186"/>
    <w:rsid w:val="00545AEE"/>
    <w:rsid w:val="0057437D"/>
    <w:rsid w:val="005804BA"/>
    <w:rsid w:val="0059686D"/>
    <w:rsid w:val="005C0131"/>
    <w:rsid w:val="0062120F"/>
    <w:rsid w:val="006216EE"/>
    <w:rsid w:val="006654B4"/>
    <w:rsid w:val="00666ECF"/>
    <w:rsid w:val="00675A1E"/>
    <w:rsid w:val="006B2472"/>
    <w:rsid w:val="006B5B96"/>
    <w:rsid w:val="006C5FCD"/>
    <w:rsid w:val="006D2318"/>
    <w:rsid w:val="006D4D90"/>
    <w:rsid w:val="006F5753"/>
    <w:rsid w:val="00715483"/>
    <w:rsid w:val="0072730E"/>
    <w:rsid w:val="0073637B"/>
    <w:rsid w:val="00751AE5"/>
    <w:rsid w:val="00762E74"/>
    <w:rsid w:val="00783F8D"/>
    <w:rsid w:val="007C2D0C"/>
    <w:rsid w:val="007C4018"/>
    <w:rsid w:val="007D6112"/>
    <w:rsid w:val="007D7E16"/>
    <w:rsid w:val="008173CF"/>
    <w:rsid w:val="008359C2"/>
    <w:rsid w:val="00886F2F"/>
    <w:rsid w:val="00890F01"/>
    <w:rsid w:val="008F1EF7"/>
    <w:rsid w:val="00913857"/>
    <w:rsid w:val="00914FC5"/>
    <w:rsid w:val="00924B1A"/>
    <w:rsid w:val="0094702D"/>
    <w:rsid w:val="0098614B"/>
    <w:rsid w:val="00A45894"/>
    <w:rsid w:val="00A5254E"/>
    <w:rsid w:val="00A70B9A"/>
    <w:rsid w:val="00A8044F"/>
    <w:rsid w:val="00AA55C8"/>
    <w:rsid w:val="00AA7EB8"/>
    <w:rsid w:val="00AC0B95"/>
    <w:rsid w:val="00B07BED"/>
    <w:rsid w:val="00B25B18"/>
    <w:rsid w:val="00B42070"/>
    <w:rsid w:val="00B73797"/>
    <w:rsid w:val="00B77A1A"/>
    <w:rsid w:val="00BA766F"/>
    <w:rsid w:val="00BC00E2"/>
    <w:rsid w:val="00BC139E"/>
    <w:rsid w:val="00BE3849"/>
    <w:rsid w:val="00BE6757"/>
    <w:rsid w:val="00C54CC5"/>
    <w:rsid w:val="00C676B0"/>
    <w:rsid w:val="00C74096"/>
    <w:rsid w:val="00CC73F9"/>
    <w:rsid w:val="00D66946"/>
    <w:rsid w:val="00DA6567"/>
    <w:rsid w:val="00E00A63"/>
    <w:rsid w:val="00E11A9C"/>
    <w:rsid w:val="00E22EC3"/>
    <w:rsid w:val="00E410F1"/>
    <w:rsid w:val="00E6141C"/>
    <w:rsid w:val="00E70C6B"/>
    <w:rsid w:val="00E84DAB"/>
    <w:rsid w:val="00EB5B7E"/>
    <w:rsid w:val="00EC6A70"/>
    <w:rsid w:val="00EE639E"/>
    <w:rsid w:val="00F0177E"/>
    <w:rsid w:val="00F06DE2"/>
    <w:rsid w:val="00F10601"/>
    <w:rsid w:val="00F16391"/>
    <w:rsid w:val="00F41A27"/>
    <w:rsid w:val="00F85E59"/>
    <w:rsid w:val="00FE4C27"/>
    <w:rsid w:val="00FF4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9C320"/>
  <w15:chartTrackingRefBased/>
  <w15:docId w15:val="{4F9C7045-E092-431D-AA67-6FBEAA820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2472"/>
  </w:style>
  <w:style w:type="paragraph" w:styleId="Heading1">
    <w:name w:val="heading 1"/>
    <w:basedOn w:val="Normal"/>
    <w:next w:val="Normal"/>
    <w:link w:val="Heading1Char"/>
    <w:uiPriority w:val="9"/>
    <w:qFormat/>
    <w:rsid w:val="000F11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57437D"/>
    <w:rPr>
      <w:strike w:val="0"/>
      <w:dstrike w:val="0"/>
      <w:color w:val="38A8D6"/>
      <w:u w:val="none"/>
      <w:effect w:val="none"/>
    </w:rPr>
  </w:style>
  <w:style w:type="paragraph" w:styleId="NormalWeb">
    <w:name w:val="Normal (Web)"/>
    <w:basedOn w:val="Normal"/>
    <w:uiPriority w:val="99"/>
    <w:semiHidden/>
    <w:unhideWhenUsed/>
    <w:rsid w:val="005743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86F2F"/>
    <w:rPr>
      <w:b/>
      <w:bCs/>
    </w:rPr>
  </w:style>
  <w:style w:type="paragraph" w:styleId="ListParagraph">
    <w:name w:val="List Paragraph"/>
    <w:basedOn w:val="Normal"/>
    <w:uiPriority w:val="34"/>
    <w:qFormat/>
    <w:rsid w:val="00545AE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D7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E16"/>
  </w:style>
  <w:style w:type="paragraph" w:styleId="Footer">
    <w:name w:val="footer"/>
    <w:basedOn w:val="Normal"/>
    <w:link w:val="FooterChar"/>
    <w:uiPriority w:val="99"/>
    <w:unhideWhenUsed/>
    <w:rsid w:val="007D7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E16"/>
  </w:style>
  <w:style w:type="character" w:customStyle="1" w:styleId="Heading1Char">
    <w:name w:val="Heading 1 Char"/>
    <w:basedOn w:val="DefaultParagraphFont"/>
    <w:link w:val="Heading1"/>
    <w:uiPriority w:val="9"/>
    <w:rsid w:val="000F11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F1106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F1106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0F1106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0F1106"/>
    <w:pPr>
      <w:spacing w:after="100"/>
      <w:ind w:left="440"/>
    </w:pPr>
    <w:rPr>
      <w:rFonts w:eastAsiaTheme="minorEastAsia" w:cs="Times New Roman"/>
    </w:rPr>
  </w:style>
  <w:style w:type="paragraph" w:styleId="Bibliography">
    <w:name w:val="Bibliography"/>
    <w:basedOn w:val="Normal"/>
    <w:next w:val="Normal"/>
    <w:uiPriority w:val="37"/>
    <w:unhideWhenUsed/>
    <w:rsid w:val="00373940"/>
  </w:style>
  <w:style w:type="paragraph" w:styleId="BalloonText">
    <w:name w:val="Balloon Text"/>
    <w:basedOn w:val="Normal"/>
    <w:link w:val="BalloonTextChar"/>
    <w:uiPriority w:val="99"/>
    <w:semiHidden/>
    <w:unhideWhenUsed/>
    <w:rsid w:val="00890F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0F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6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45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595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219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1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66824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598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954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647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6057282">
                              <w:marLeft w:val="0"/>
                              <w:marRight w:val="0"/>
                              <w:marTop w:val="0"/>
                              <w:marBottom w:val="6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04513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945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microsoft.com/office/2007/relationships/hdphoto" Target="media/hdphoto2.wdp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emf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A416363-B2EE-45A6-B77E-CD7E56B49324}">
  <we:reference id="wa200000113" version="1.0.0.0" store="en-US" storeType="OMEX"/>
  <we:alternateReferences>
    <we:reference id="wa200000113" version="1.0.0.0" store="WA20000011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>
  <b:Source>
    <b:Tag>Adr19</b:Tag>
    <b:SourceType>InternetSite</b:SourceType>
    <b:Guid>{EE09C24E-DA5D-46CE-8E61-69D4FC261404}</b:Guid>
    <b:Title>Chapter-13-database-development-process</b:Title>
    <b:Year>2019</b:Year>
    <b:Author>
      <b:Author>
        <b:NameList>
          <b:Person>
            <b:Last>Watt</b:Last>
            <b:First>Adrienne</b:First>
          </b:Person>
        </b:NameList>
      </b:Author>
    </b:Author>
    <b:Month>October</b:Month>
    <b:Day>24</b:Day>
    <b:URL>https://opentextbc.ca/dbdesign01/chapter/chapter-13-database-development-process/</b:URL>
    <b:RefOrder>1</b:RefOrder>
  </b:Source>
</b:Sources>
</file>

<file path=customXml/itemProps1.xml><?xml version="1.0" encoding="utf-8"?>
<ds:datastoreItem xmlns:ds="http://schemas.openxmlformats.org/officeDocument/2006/customXml" ds:itemID="{2EFC1138-2F86-400E-82BB-F09A71DB6E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7</Pages>
  <Words>2050</Words>
  <Characters>11691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bert.a.guyah@outlook.com</dc:creator>
  <cp:keywords/>
  <dc:description/>
  <cp:lastModifiedBy>Gilbert Guyah</cp:lastModifiedBy>
  <cp:revision>10</cp:revision>
  <dcterms:created xsi:type="dcterms:W3CDTF">2019-12-14T15:59:00Z</dcterms:created>
  <dcterms:modified xsi:type="dcterms:W3CDTF">2019-12-14T17:11:00Z</dcterms:modified>
</cp:coreProperties>
</file>